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5E77DB" w14:textId="47771CBF" w:rsidR="000166E8" w:rsidRPr="005C5C58" w:rsidRDefault="009D2C82" w:rsidP="00EB0CEF">
      <w:pPr>
        <w:pStyle w:val="Title"/>
        <w:rPr>
          <w:rFonts w:ascii="Times New Roman" w:hAnsi="Times New Roman" w:cs="Times New Roman"/>
        </w:rPr>
      </w:pPr>
      <w:r w:rsidRPr="005C5C58">
        <w:rPr>
          <w:rFonts w:ascii="Times New Roman" w:hAnsi="Times New Roman" w:cs="Times New Roman"/>
        </w:rPr>
        <w:t>Test Plan</w:t>
      </w:r>
      <w:r w:rsidR="00E46022" w:rsidRPr="005C5C58">
        <w:rPr>
          <w:rFonts w:ascii="Times New Roman" w:hAnsi="Times New Roman" w:cs="Times New Roman"/>
        </w:rPr>
        <w:t xml:space="preserve"> </w:t>
      </w:r>
    </w:p>
    <w:p w14:paraId="3AFB7E61" w14:textId="77777777" w:rsidR="00EB0CEF" w:rsidRPr="005C5C58" w:rsidRDefault="00EB0CEF" w:rsidP="00EB0CEF">
      <w:pPr>
        <w:rPr>
          <w:rFonts w:ascii="Times New Roman" w:hAnsi="Times New Roman" w:cs="Times New Roman"/>
        </w:rPr>
      </w:pPr>
    </w:p>
    <w:tbl>
      <w:tblPr>
        <w:tblStyle w:val="TableGrid"/>
        <w:tblW w:w="14029" w:type="dxa"/>
        <w:tblLook w:val="04A0" w:firstRow="1" w:lastRow="0" w:firstColumn="1" w:lastColumn="0" w:noHBand="0" w:noVBand="1"/>
      </w:tblPr>
      <w:tblGrid>
        <w:gridCol w:w="952"/>
        <w:gridCol w:w="1417"/>
        <w:gridCol w:w="2446"/>
        <w:gridCol w:w="2551"/>
        <w:gridCol w:w="3402"/>
        <w:gridCol w:w="3261"/>
      </w:tblGrid>
      <w:tr w:rsidR="00632C6D" w:rsidRPr="005C5C58" w14:paraId="756EA4C4" w14:textId="77777777" w:rsidTr="00A474B2">
        <w:trPr>
          <w:trHeight w:val="701"/>
        </w:trPr>
        <w:tc>
          <w:tcPr>
            <w:tcW w:w="952" w:type="dxa"/>
          </w:tcPr>
          <w:p w14:paraId="342E90C0" w14:textId="7BBBC5C1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Test Number</w:t>
            </w:r>
          </w:p>
        </w:tc>
        <w:tc>
          <w:tcPr>
            <w:tcW w:w="1417" w:type="dxa"/>
          </w:tcPr>
          <w:p w14:paraId="6BC7730C" w14:textId="7E7E150B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Test Name</w:t>
            </w:r>
          </w:p>
        </w:tc>
        <w:tc>
          <w:tcPr>
            <w:tcW w:w="2446" w:type="dxa"/>
          </w:tcPr>
          <w:p w14:paraId="5D958C11" w14:textId="7E7343EE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Purpose of Test</w:t>
            </w:r>
          </w:p>
        </w:tc>
        <w:tc>
          <w:tcPr>
            <w:tcW w:w="2551" w:type="dxa"/>
          </w:tcPr>
          <w:p w14:paraId="4D2B59FE" w14:textId="64324139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Expected Result</w:t>
            </w:r>
          </w:p>
        </w:tc>
        <w:tc>
          <w:tcPr>
            <w:tcW w:w="3402" w:type="dxa"/>
          </w:tcPr>
          <w:p w14:paraId="13283BBE" w14:textId="29AE9849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Actual Result</w:t>
            </w:r>
          </w:p>
        </w:tc>
        <w:tc>
          <w:tcPr>
            <w:tcW w:w="3261" w:type="dxa"/>
          </w:tcPr>
          <w:p w14:paraId="0988B308" w14:textId="1109A8AB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Actions Required</w:t>
            </w:r>
          </w:p>
        </w:tc>
      </w:tr>
      <w:tr w:rsidR="00632C6D" w:rsidRPr="005C5C58" w14:paraId="2751ED4E" w14:textId="77777777" w:rsidTr="00A474B2">
        <w:trPr>
          <w:trHeight w:val="424"/>
        </w:trPr>
        <w:tc>
          <w:tcPr>
            <w:tcW w:w="952" w:type="dxa"/>
          </w:tcPr>
          <w:p w14:paraId="5C286747" w14:textId="7627299B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417" w:type="dxa"/>
          </w:tcPr>
          <w:p w14:paraId="77CBA2D9" w14:textId="6383B9BE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Running in incorrect order</w:t>
            </w:r>
          </w:p>
        </w:tc>
        <w:tc>
          <w:tcPr>
            <w:tcW w:w="2446" w:type="dxa"/>
          </w:tcPr>
          <w:p w14:paraId="5A335C09" w14:textId="3C0FE512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Provide error identification and allow the implementation of try catch methods for handling to ensure errors are formatted with constructive. This should assist in making the program more functional.</w:t>
            </w:r>
          </w:p>
        </w:tc>
        <w:tc>
          <w:tcPr>
            <w:tcW w:w="2551" w:type="dxa"/>
          </w:tcPr>
          <w:p w14:paraId="7F5EB330" w14:textId="23A71277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Program should stop and provide a message to the user with instructions on missing previous step required for the process.</w:t>
            </w:r>
          </w:p>
        </w:tc>
        <w:tc>
          <w:tcPr>
            <w:tcW w:w="3402" w:type="dxa"/>
          </w:tcPr>
          <w:p w14:paraId="2407A9D6" w14:textId="5D5CA016" w:rsidR="00632C6D" w:rsidRPr="005C5C58" w:rsidRDefault="00632C6D" w:rsidP="005F37FC">
            <w:pPr>
              <w:rPr>
                <w:rFonts w:ascii="Times New Roman" w:hAnsi="Times New Roman" w:cs="Times New Roman"/>
                <w:b/>
                <w:bCs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 xml:space="preserve">Import Libraries - </w:t>
            </w:r>
            <w:r w:rsidRPr="005C5C58">
              <w:rPr>
                <w:rFonts w:ascii="Times New Roman" w:hAnsi="Times New Roman" w:cs="Times New Roman"/>
              </w:rPr>
              <w:t>Working as expected.</w:t>
            </w:r>
          </w:p>
          <w:p w14:paraId="5C679279" w14:textId="65494560" w:rsidR="00632C6D" w:rsidRPr="005C5C58" w:rsidRDefault="00632C6D" w:rsidP="00E01A7C">
            <w:pPr>
              <w:rPr>
                <w:rFonts w:ascii="Times New Roman" w:hAnsi="Times New Roman" w:cs="Times New Roman"/>
                <w:b/>
                <w:bCs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 xml:space="preserve">Fetch Dataset - </w:t>
            </w:r>
            <w:r w:rsidRPr="005C5C58">
              <w:rPr>
                <w:rFonts w:ascii="Times New Roman" w:hAnsi="Times New Roman" w:cs="Times New Roman"/>
              </w:rPr>
              <w:t>Working as expected.</w:t>
            </w:r>
          </w:p>
          <w:p w14:paraId="0CEDBA65" w14:textId="20EA6D15" w:rsidR="00632C6D" w:rsidRPr="005C5C58" w:rsidRDefault="00632C6D" w:rsidP="00E01A7C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C5C58">
              <w:rPr>
                <w:rFonts w:ascii="Times New Roman" w:hAnsi="Times New Roman" w:cs="Times New Roman"/>
                <w:b/>
                <w:bCs/>
              </w:rPr>
              <w:t>Datasetup</w:t>
            </w:r>
            <w:proofErr w:type="spellEnd"/>
            <w:r w:rsidRPr="005C5C58">
              <w:rPr>
                <w:rFonts w:ascii="Times New Roman" w:hAnsi="Times New Roman" w:cs="Times New Roman"/>
                <w:b/>
                <w:bCs/>
              </w:rPr>
              <w:t xml:space="preserve"> - </w:t>
            </w:r>
            <w:r w:rsidRPr="005C5C58">
              <w:rPr>
                <w:rFonts w:ascii="Times New Roman" w:hAnsi="Times New Roman" w:cs="Times New Roman"/>
              </w:rPr>
              <w:t>Working as expected.</w:t>
            </w:r>
          </w:p>
          <w:p w14:paraId="51D9B1FF" w14:textId="46F40440" w:rsidR="00632C6D" w:rsidRPr="005C5C58" w:rsidRDefault="00632C6D" w:rsidP="00E01A7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 xml:space="preserve">Data Visualisation - </w:t>
            </w:r>
            <w:r w:rsidRPr="005C5C58">
              <w:rPr>
                <w:rFonts w:ascii="Times New Roman" w:hAnsi="Times New Roman" w:cs="Times New Roman"/>
              </w:rPr>
              <w:t xml:space="preserve">Method outside of try catch errored </w:t>
            </w:r>
            <w:r w:rsidR="009F63B9" w:rsidRPr="005C5C58">
              <w:rPr>
                <w:rFonts w:ascii="Times New Roman" w:hAnsi="Times New Roman" w:cs="Times New Roman"/>
              </w:rPr>
              <w:t>and</w:t>
            </w:r>
            <w:r w:rsidRPr="005C5C58">
              <w:rPr>
                <w:rFonts w:ascii="Times New Roman" w:hAnsi="Times New Roman" w:cs="Times New Roman"/>
              </w:rPr>
              <w:t xml:space="preserve"> wasn’t caught.</w:t>
            </w:r>
          </w:p>
          <w:p w14:paraId="7BA0319C" w14:textId="3BD59C15" w:rsidR="00632C6D" w:rsidRPr="005C5C58" w:rsidRDefault="00632C6D" w:rsidP="00E01A7C">
            <w:pPr>
              <w:rPr>
                <w:rFonts w:ascii="Times New Roman" w:hAnsi="Times New Roman" w:cs="Times New Roman"/>
                <w:b/>
                <w:bCs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 xml:space="preserve">Model Setup - </w:t>
            </w:r>
            <w:r w:rsidRPr="005C5C58">
              <w:rPr>
                <w:rFonts w:ascii="Times New Roman" w:hAnsi="Times New Roman" w:cs="Times New Roman"/>
              </w:rPr>
              <w:t>Working as expected.</w:t>
            </w:r>
          </w:p>
          <w:p w14:paraId="1C03DB37" w14:textId="58AD59AD" w:rsidR="00632C6D" w:rsidRPr="005C5C58" w:rsidRDefault="00632C6D" w:rsidP="00E01A7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 xml:space="preserve">Train Models – </w:t>
            </w:r>
            <w:r w:rsidRPr="005C5C58">
              <w:rPr>
                <w:rFonts w:ascii="Times New Roman" w:hAnsi="Times New Roman" w:cs="Times New Roman"/>
              </w:rPr>
              <w:t>Working as expected.</w:t>
            </w:r>
          </w:p>
          <w:p w14:paraId="729571E5" w14:textId="76FAC6A5" w:rsidR="00632C6D" w:rsidRPr="005C5C58" w:rsidRDefault="00632C6D" w:rsidP="00E01A7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Save Trained Models</w:t>
            </w:r>
            <w:r w:rsidRPr="005C5C58">
              <w:rPr>
                <w:rFonts w:ascii="Times New Roman" w:hAnsi="Times New Roman" w:cs="Times New Roman"/>
              </w:rPr>
              <w:t xml:space="preserve"> – Working as expected.</w:t>
            </w:r>
          </w:p>
          <w:p w14:paraId="76B1988A" w14:textId="51A40293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Fetch Trained Models</w:t>
            </w:r>
            <w:r w:rsidRPr="005C5C58">
              <w:rPr>
                <w:rFonts w:ascii="Times New Roman" w:hAnsi="Times New Roman" w:cs="Times New Roman"/>
              </w:rPr>
              <w:t xml:space="preserve"> </w:t>
            </w:r>
            <w:r w:rsidR="0070778E" w:rsidRPr="005C5C58">
              <w:rPr>
                <w:rFonts w:ascii="Times New Roman" w:hAnsi="Times New Roman" w:cs="Times New Roman"/>
              </w:rPr>
              <w:t>–</w:t>
            </w:r>
            <w:r w:rsidR="00572617" w:rsidRPr="005C5C58">
              <w:rPr>
                <w:rFonts w:ascii="Times New Roman" w:hAnsi="Times New Roman" w:cs="Times New Roman"/>
              </w:rPr>
              <w:t xml:space="preserve"> </w:t>
            </w:r>
            <w:r w:rsidR="0070778E" w:rsidRPr="005C5C58">
              <w:rPr>
                <w:rFonts w:ascii="Times New Roman" w:hAnsi="Times New Roman" w:cs="Times New Roman"/>
              </w:rPr>
              <w:t>No error handling methods for broken links</w:t>
            </w:r>
          </w:p>
          <w:p w14:paraId="612EF733" w14:textId="7009A7A1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Load models</w:t>
            </w:r>
            <w:r w:rsidRPr="005C5C58">
              <w:rPr>
                <w:rFonts w:ascii="Times New Roman" w:hAnsi="Times New Roman" w:cs="Times New Roman"/>
              </w:rPr>
              <w:t xml:space="preserve"> </w:t>
            </w:r>
            <w:r w:rsidR="007B6B52" w:rsidRPr="005C5C58">
              <w:rPr>
                <w:rFonts w:ascii="Times New Roman" w:hAnsi="Times New Roman" w:cs="Times New Roman"/>
              </w:rPr>
              <w:t>–</w:t>
            </w:r>
            <w:r w:rsidRPr="005C5C58">
              <w:rPr>
                <w:rFonts w:ascii="Times New Roman" w:hAnsi="Times New Roman" w:cs="Times New Roman"/>
              </w:rPr>
              <w:t xml:space="preserve"> </w:t>
            </w:r>
            <w:proofErr w:type="gramStart"/>
            <w:r w:rsidR="007B6B52" w:rsidRPr="005C5C58">
              <w:rPr>
                <w:rFonts w:ascii="Times New Roman" w:hAnsi="Times New Roman" w:cs="Times New Roman"/>
              </w:rPr>
              <w:t>Missing ”Import</w:t>
            </w:r>
            <w:proofErr w:type="gramEnd"/>
            <w:r w:rsidR="007B6B52" w:rsidRPr="005C5C58">
              <w:rPr>
                <w:rFonts w:ascii="Times New Roman" w:hAnsi="Times New Roman" w:cs="Times New Roman"/>
              </w:rPr>
              <w:t xml:space="preserve"> Library” check.</w:t>
            </w:r>
          </w:p>
          <w:p w14:paraId="7964793A" w14:textId="5C9AC701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Test models</w:t>
            </w:r>
            <w:r w:rsidRPr="005C5C58">
              <w:rPr>
                <w:rFonts w:ascii="Times New Roman" w:hAnsi="Times New Roman" w:cs="Times New Roman"/>
              </w:rPr>
              <w:t xml:space="preserve"> – Working as expected.</w:t>
            </w:r>
          </w:p>
          <w:p w14:paraId="0819B1C5" w14:textId="7472BC3D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Model history visualisation</w:t>
            </w:r>
            <w:r w:rsidRPr="005C5C58">
              <w:rPr>
                <w:rFonts w:ascii="Times New Roman" w:hAnsi="Times New Roman" w:cs="Times New Roman"/>
              </w:rPr>
              <w:t xml:space="preserve"> – Try Catch missing on error.</w:t>
            </w:r>
          </w:p>
          <w:p w14:paraId="6F0D242F" w14:textId="4C35C1F7" w:rsidR="00632C6D" w:rsidRPr="005C5C58" w:rsidRDefault="00632C6D" w:rsidP="00B1360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Ensembling</w:t>
            </w:r>
            <w:r w:rsidRPr="005C5C58">
              <w:rPr>
                <w:rFonts w:ascii="Times New Roman" w:hAnsi="Times New Roman" w:cs="Times New Roman"/>
              </w:rPr>
              <w:t xml:space="preserve"> – Try Catch missing on error.</w:t>
            </w:r>
          </w:p>
        </w:tc>
        <w:tc>
          <w:tcPr>
            <w:tcW w:w="3261" w:type="dxa"/>
          </w:tcPr>
          <w:p w14:paraId="71FAE45D" w14:textId="3E6E87B6" w:rsidR="001C2C74" w:rsidRPr="005C5C58" w:rsidRDefault="001C2C74" w:rsidP="001C2C74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 xml:space="preserve">Data Visualisation – </w:t>
            </w:r>
            <w:r w:rsidR="007D2016" w:rsidRPr="005C5C58">
              <w:rPr>
                <w:rFonts w:ascii="Times New Roman" w:hAnsi="Times New Roman" w:cs="Times New Roman"/>
              </w:rPr>
              <w:t xml:space="preserve">Contain all runtime methods inside </w:t>
            </w:r>
            <w:proofErr w:type="spellStart"/>
            <w:r w:rsidR="007D2016" w:rsidRPr="005C5C58">
              <w:rPr>
                <w:rFonts w:ascii="Times New Roman" w:hAnsi="Times New Roman" w:cs="Times New Roman"/>
              </w:rPr>
              <w:t>trycatch</w:t>
            </w:r>
            <w:proofErr w:type="spellEnd"/>
            <w:r w:rsidR="007D2016" w:rsidRPr="005C5C58">
              <w:rPr>
                <w:rFonts w:ascii="Times New Roman" w:hAnsi="Times New Roman" w:cs="Times New Roman"/>
              </w:rPr>
              <w:t>.</w:t>
            </w:r>
          </w:p>
          <w:p w14:paraId="2D1B8F39" w14:textId="77777777" w:rsidR="00632C6D" w:rsidRPr="005C5C58" w:rsidRDefault="007D2016" w:rsidP="00572617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Fetch Trained Models</w:t>
            </w:r>
            <w:r w:rsidRPr="005C5C58">
              <w:rPr>
                <w:rFonts w:ascii="Times New Roman" w:hAnsi="Times New Roman" w:cs="Times New Roman"/>
              </w:rPr>
              <w:t xml:space="preserve"> – </w:t>
            </w:r>
            <w:r w:rsidR="002C58DA" w:rsidRPr="005C5C58">
              <w:rPr>
                <w:rFonts w:ascii="Times New Roman" w:hAnsi="Times New Roman" w:cs="Times New Roman"/>
              </w:rPr>
              <w:t>Implement</w:t>
            </w:r>
            <w:r w:rsidR="00F80039" w:rsidRPr="005C5C58">
              <w:rPr>
                <w:rFonts w:ascii="Times New Roman" w:hAnsi="Times New Roman" w:cs="Times New Roman"/>
              </w:rPr>
              <w:t xml:space="preserve"> method to clearly inform user </w:t>
            </w:r>
            <w:r w:rsidR="00815CDA" w:rsidRPr="005C5C58">
              <w:rPr>
                <w:rFonts w:ascii="Times New Roman" w:hAnsi="Times New Roman" w:cs="Times New Roman"/>
              </w:rPr>
              <w:t>of fetch issues.</w:t>
            </w:r>
          </w:p>
          <w:p w14:paraId="1B09BBEF" w14:textId="183C590E" w:rsidR="00DC53DF" w:rsidRPr="005C5C58" w:rsidRDefault="00DC53DF" w:rsidP="00DC53D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Model history visualisation</w:t>
            </w:r>
            <w:r w:rsidRPr="005C5C58">
              <w:rPr>
                <w:rFonts w:ascii="Times New Roman" w:hAnsi="Times New Roman" w:cs="Times New Roman"/>
              </w:rPr>
              <w:t xml:space="preserve"> – </w:t>
            </w:r>
            <w:r w:rsidR="00E34D1E" w:rsidRPr="005C5C58">
              <w:rPr>
                <w:rFonts w:ascii="Times New Roman" w:hAnsi="Times New Roman" w:cs="Times New Roman"/>
              </w:rPr>
              <w:t xml:space="preserve">check that </w:t>
            </w:r>
            <w:r w:rsidR="004305B3" w:rsidRPr="005C5C58">
              <w:rPr>
                <w:rFonts w:ascii="Times New Roman" w:hAnsi="Times New Roman" w:cs="Times New Roman"/>
              </w:rPr>
              <w:t>“Load Models”</w:t>
            </w:r>
            <w:r w:rsidR="00E34D1E" w:rsidRPr="005C5C58">
              <w:rPr>
                <w:rFonts w:ascii="Times New Roman" w:hAnsi="Times New Roman" w:cs="Times New Roman"/>
              </w:rPr>
              <w:t xml:space="preserve"> was executed</w:t>
            </w:r>
          </w:p>
          <w:p w14:paraId="663200B4" w14:textId="660B8D95" w:rsidR="00DC53DF" w:rsidRPr="005C5C58" w:rsidRDefault="009757B9" w:rsidP="00572617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Ensembling</w:t>
            </w:r>
            <w:r w:rsidRPr="005C5C58">
              <w:rPr>
                <w:rFonts w:ascii="Times New Roman" w:hAnsi="Times New Roman" w:cs="Times New Roman"/>
              </w:rPr>
              <w:t xml:space="preserve"> – check that “Load Models” was executed</w:t>
            </w:r>
          </w:p>
        </w:tc>
      </w:tr>
      <w:tr w:rsidR="00632C6D" w:rsidRPr="005C5C58" w14:paraId="6585C62C" w14:textId="77777777" w:rsidTr="00A474B2">
        <w:trPr>
          <w:trHeight w:val="424"/>
        </w:trPr>
        <w:tc>
          <w:tcPr>
            <w:tcW w:w="952" w:type="dxa"/>
          </w:tcPr>
          <w:p w14:paraId="0D09A31A" w14:textId="577403DC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417" w:type="dxa"/>
          </w:tcPr>
          <w:p w14:paraId="612A7A50" w14:textId="2C916C29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Check try catches</w:t>
            </w:r>
          </w:p>
        </w:tc>
        <w:tc>
          <w:tcPr>
            <w:tcW w:w="2446" w:type="dxa"/>
          </w:tcPr>
          <w:p w14:paraId="35A34347" w14:textId="675046B4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Similar reasons as test 1, but ensure all messages are clear and accurate and helpful message are </w:t>
            </w:r>
            <w:r w:rsidRPr="005C5C58">
              <w:rPr>
                <w:rFonts w:ascii="Times New Roman" w:hAnsi="Times New Roman" w:cs="Times New Roman"/>
              </w:rPr>
              <w:lastRenderedPageBreak/>
              <w:t>provided when system is run incorrectly.</w:t>
            </w:r>
          </w:p>
        </w:tc>
        <w:tc>
          <w:tcPr>
            <w:tcW w:w="2551" w:type="dxa"/>
          </w:tcPr>
          <w:p w14:paraId="5358CA11" w14:textId="1287FDB1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lastRenderedPageBreak/>
              <w:t>Clearly explained messages pointing to correct cell for running.</w:t>
            </w:r>
          </w:p>
        </w:tc>
        <w:tc>
          <w:tcPr>
            <w:tcW w:w="3402" w:type="dxa"/>
          </w:tcPr>
          <w:p w14:paraId="0BDBF6BB" w14:textId="5425CE95" w:rsidR="00920C1E" w:rsidRPr="005C5C58" w:rsidRDefault="00920C1E" w:rsidP="00920C1E">
            <w:pPr>
              <w:rPr>
                <w:rFonts w:ascii="Times New Roman" w:hAnsi="Times New Roman" w:cs="Times New Roman"/>
                <w:b/>
                <w:bCs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 xml:space="preserve">Import Libraries – </w:t>
            </w:r>
            <w:r w:rsidRPr="005C5C58">
              <w:rPr>
                <w:rFonts w:ascii="Times New Roman" w:hAnsi="Times New Roman" w:cs="Times New Roman"/>
              </w:rPr>
              <w:t>No message re</w:t>
            </w:r>
            <w:r w:rsidR="000409AE" w:rsidRPr="005C5C58">
              <w:rPr>
                <w:rFonts w:ascii="Times New Roman" w:hAnsi="Times New Roman" w:cs="Times New Roman"/>
              </w:rPr>
              <w:t>quired</w:t>
            </w:r>
          </w:p>
          <w:p w14:paraId="10952952" w14:textId="038EA8F3" w:rsidR="00920C1E" w:rsidRPr="005C5C58" w:rsidRDefault="00920C1E" w:rsidP="00920C1E">
            <w:pPr>
              <w:rPr>
                <w:rFonts w:ascii="Times New Roman" w:hAnsi="Times New Roman" w:cs="Times New Roman"/>
                <w:b/>
                <w:bCs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 xml:space="preserve">Fetch Dataset - </w:t>
            </w:r>
            <w:r w:rsidR="000409AE" w:rsidRPr="005C5C58">
              <w:rPr>
                <w:rFonts w:ascii="Times New Roman" w:hAnsi="Times New Roman" w:cs="Times New Roman"/>
              </w:rPr>
              <w:t>No message required</w:t>
            </w:r>
          </w:p>
          <w:p w14:paraId="455EE9E8" w14:textId="504CF943" w:rsidR="00920C1E" w:rsidRPr="005C5C58" w:rsidRDefault="00920C1E" w:rsidP="00920C1E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 w:rsidRPr="005C5C58">
              <w:rPr>
                <w:rFonts w:ascii="Times New Roman" w:hAnsi="Times New Roman" w:cs="Times New Roman"/>
                <w:b/>
                <w:bCs/>
              </w:rPr>
              <w:lastRenderedPageBreak/>
              <w:t>Datasetup</w:t>
            </w:r>
            <w:proofErr w:type="spellEnd"/>
            <w:r w:rsidRPr="005C5C5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672D2C" w:rsidRPr="005C5C58">
              <w:rPr>
                <w:rFonts w:ascii="Times New Roman" w:hAnsi="Times New Roman" w:cs="Times New Roman"/>
                <w:b/>
                <w:bCs/>
              </w:rPr>
              <w:t>–</w:t>
            </w:r>
            <w:r w:rsidRPr="005C5C5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672D2C" w:rsidRPr="005C5C58">
              <w:rPr>
                <w:rFonts w:ascii="Times New Roman" w:hAnsi="Times New Roman" w:cs="Times New Roman"/>
              </w:rPr>
              <w:t>Clear instruction</w:t>
            </w:r>
            <w:r w:rsidR="00D4771C" w:rsidRPr="005C5C58">
              <w:rPr>
                <w:rFonts w:ascii="Times New Roman" w:hAnsi="Times New Roman" w:cs="Times New Roman"/>
              </w:rPr>
              <w:t>.</w:t>
            </w:r>
          </w:p>
          <w:p w14:paraId="0BAD211C" w14:textId="2F4E510B" w:rsidR="00920C1E" w:rsidRPr="005C5C58" w:rsidRDefault="00920C1E" w:rsidP="00B1360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 xml:space="preserve">Data Visualisation - </w:t>
            </w:r>
            <w:r w:rsidR="00D4771C" w:rsidRPr="005C5C58">
              <w:rPr>
                <w:rFonts w:ascii="Times New Roman" w:hAnsi="Times New Roman" w:cs="Times New Roman"/>
              </w:rPr>
              <w:t xml:space="preserve">Clear instruction. </w:t>
            </w:r>
            <w:r w:rsidRPr="005C5C58">
              <w:rPr>
                <w:rFonts w:ascii="Times New Roman" w:hAnsi="Times New Roman" w:cs="Times New Roman"/>
              </w:rPr>
              <w:t xml:space="preserve">Method outside of try catch errored </w:t>
            </w:r>
            <w:r w:rsidR="00D4771C" w:rsidRPr="005C5C58">
              <w:rPr>
                <w:rFonts w:ascii="Times New Roman" w:hAnsi="Times New Roman" w:cs="Times New Roman"/>
              </w:rPr>
              <w:t>and</w:t>
            </w:r>
            <w:r w:rsidRPr="005C5C58">
              <w:rPr>
                <w:rFonts w:ascii="Times New Roman" w:hAnsi="Times New Roman" w:cs="Times New Roman"/>
              </w:rPr>
              <w:t xml:space="preserve"> wasn’t caught.</w:t>
            </w:r>
          </w:p>
          <w:p w14:paraId="3862A9EF" w14:textId="1C47F638" w:rsidR="00632C6D" w:rsidRPr="005C5C58" w:rsidRDefault="00632C6D" w:rsidP="00B13608">
            <w:pPr>
              <w:rPr>
                <w:rFonts w:ascii="Times New Roman" w:hAnsi="Times New Roman" w:cs="Times New Roman"/>
                <w:b/>
                <w:bCs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 xml:space="preserve">Model Setup - </w:t>
            </w:r>
            <w:r w:rsidR="00B1232B" w:rsidRPr="005C5C58">
              <w:rPr>
                <w:rFonts w:ascii="Times New Roman" w:hAnsi="Times New Roman" w:cs="Times New Roman"/>
              </w:rPr>
              <w:t>Clear instruction.</w:t>
            </w:r>
          </w:p>
          <w:p w14:paraId="3C1E0BC4" w14:textId="6CC69849" w:rsidR="00632C6D" w:rsidRPr="005C5C58" w:rsidRDefault="00632C6D" w:rsidP="00B1360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 xml:space="preserve">Train Models – </w:t>
            </w:r>
            <w:r w:rsidR="001C5ECC" w:rsidRPr="005C5C58">
              <w:rPr>
                <w:rFonts w:ascii="Times New Roman" w:hAnsi="Times New Roman" w:cs="Times New Roman"/>
              </w:rPr>
              <w:t>Clear instruction.</w:t>
            </w:r>
          </w:p>
          <w:p w14:paraId="67B64527" w14:textId="1D1F3672" w:rsidR="00632C6D" w:rsidRPr="005C5C58" w:rsidRDefault="00632C6D" w:rsidP="00B1360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Save Trained Models</w:t>
            </w:r>
            <w:r w:rsidRPr="005C5C58">
              <w:rPr>
                <w:rFonts w:ascii="Times New Roman" w:hAnsi="Times New Roman" w:cs="Times New Roman"/>
              </w:rPr>
              <w:t xml:space="preserve"> – </w:t>
            </w:r>
            <w:r w:rsidR="001C5ECC" w:rsidRPr="005C5C58">
              <w:rPr>
                <w:rFonts w:ascii="Times New Roman" w:hAnsi="Times New Roman" w:cs="Times New Roman"/>
              </w:rPr>
              <w:t xml:space="preserve">Catch message asks of model has been trained, rather </w:t>
            </w:r>
            <w:r w:rsidR="001D1E04" w:rsidRPr="005C5C58">
              <w:rPr>
                <w:rFonts w:ascii="Times New Roman" w:hAnsi="Times New Roman" w:cs="Times New Roman"/>
              </w:rPr>
              <w:t xml:space="preserve">than telling user to execute train </w:t>
            </w:r>
            <w:r w:rsidR="00241D87" w:rsidRPr="005C5C58">
              <w:rPr>
                <w:rFonts w:ascii="Times New Roman" w:hAnsi="Times New Roman" w:cs="Times New Roman"/>
              </w:rPr>
              <w:t>model’s</w:t>
            </w:r>
            <w:r w:rsidR="001D1E04" w:rsidRPr="005C5C58">
              <w:rPr>
                <w:rFonts w:ascii="Times New Roman" w:hAnsi="Times New Roman" w:cs="Times New Roman"/>
              </w:rPr>
              <w:t xml:space="preserve"> cell.</w:t>
            </w:r>
          </w:p>
          <w:p w14:paraId="5687D909" w14:textId="23840230" w:rsidR="00632C6D" w:rsidRPr="005C5C58" w:rsidRDefault="00632C6D" w:rsidP="00B1360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Fetch Trained Models</w:t>
            </w:r>
            <w:r w:rsidRPr="005C5C58">
              <w:rPr>
                <w:rFonts w:ascii="Times New Roman" w:hAnsi="Times New Roman" w:cs="Times New Roman"/>
              </w:rPr>
              <w:t xml:space="preserve"> – </w:t>
            </w:r>
            <w:r w:rsidR="00241D87" w:rsidRPr="005C5C58">
              <w:rPr>
                <w:rFonts w:ascii="Times New Roman" w:hAnsi="Times New Roman" w:cs="Times New Roman"/>
              </w:rPr>
              <w:t xml:space="preserve">No try </w:t>
            </w:r>
            <w:r w:rsidR="00757B02" w:rsidRPr="005C5C58">
              <w:rPr>
                <w:rFonts w:ascii="Times New Roman" w:hAnsi="Times New Roman" w:cs="Times New Roman"/>
              </w:rPr>
              <w:t>catches</w:t>
            </w:r>
            <w:r w:rsidR="00241D87" w:rsidRPr="005C5C58">
              <w:rPr>
                <w:rFonts w:ascii="Times New Roman" w:hAnsi="Times New Roman" w:cs="Times New Roman"/>
              </w:rPr>
              <w:t xml:space="preserve"> present for </w:t>
            </w:r>
            <w:proofErr w:type="spellStart"/>
            <w:r w:rsidR="00241D87" w:rsidRPr="005C5C58">
              <w:rPr>
                <w:rFonts w:ascii="Times New Roman" w:hAnsi="Times New Roman" w:cs="Times New Roman"/>
              </w:rPr>
              <w:t>getFile</w:t>
            </w:r>
            <w:proofErr w:type="spellEnd"/>
            <w:r w:rsidR="00757B02" w:rsidRPr="005C5C58">
              <w:rPr>
                <w:rFonts w:ascii="Times New Roman" w:hAnsi="Times New Roman" w:cs="Times New Roman"/>
              </w:rPr>
              <w:t xml:space="preserve"> methods</w:t>
            </w:r>
            <w:r w:rsidR="00241D87" w:rsidRPr="005C5C58">
              <w:rPr>
                <w:rFonts w:ascii="Times New Roman" w:hAnsi="Times New Roman" w:cs="Times New Roman"/>
              </w:rPr>
              <w:t>.</w:t>
            </w:r>
          </w:p>
          <w:p w14:paraId="349E0F61" w14:textId="2D414549" w:rsidR="00632C6D" w:rsidRPr="005C5C58" w:rsidRDefault="00632C6D" w:rsidP="00B1360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Load models</w:t>
            </w:r>
            <w:r w:rsidRPr="005C5C58">
              <w:rPr>
                <w:rFonts w:ascii="Times New Roman" w:hAnsi="Times New Roman" w:cs="Times New Roman"/>
              </w:rPr>
              <w:t xml:space="preserve"> </w:t>
            </w:r>
            <w:r w:rsidR="00F933B8" w:rsidRPr="005C5C58">
              <w:rPr>
                <w:rFonts w:ascii="Times New Roman" w:hAnsi="Times New Roman" w:cs="Times New Roman"/>
              </w:rPr>
              <w:t>–</w:t>
            </w:r>
            <w:r w:rsidRPr="005C5C58">
              <w:rPr>
                <w:rFonts w:ascii="Times New Roman" w:hAnsi="Times New Roman" w:cs="Times New Roman"/>
              </w:rPr>
              <w:t xml:space="preserve"> </w:t>
            </w:r>
            <w:r w:rsidR="00F933B8" w:rsidRPr="005C5C58">
              <w:rPr>
                <w:rFonts w:ascii="Times New Roman" w:hAnsi="Times New Roman" w:cs="Times New Roman"/>
              </w:rPr>
              <w:t xml:space="preserve">Missing </w:t>
            </w:r>
            <w:r w:rsidR="007B6B52" w:rsidRPr="005C5C58">
              <w:rPr>
                <w:rFonts w:ascii="Times New Roman" w:hAnsi="Times New Roman" w:cs="Times New Roman"/>
              </w:rPr>
              <w:t>instruction to run “I</w:t>
            </w:r>
            <w:r w:rsidR="00C42EC5" w:rsidRPr="005C5C58">
              <w:rPr>
                <w:rFonts w:ascii="Times New Roman" w:hAnsi="Times New Roman" w:cs="Times New Roman"/>
              </w:rPr>
              <w:t>mport Library</w:t>
            </w:r>
            <w:r w:rsidR="007B6B52" w:rsidRPr="005C5C58">
              <w:rPr>
                <w:rFonts w:ascii="Times New Roman" w:hAnsi="Times New Roman" w:cs="Times New Roman"/>
              </w:rPr>
              <w:t>”</w:t>
            </w:r>
          </w:p>
          <w:p w14:paraId="2EC0BF4D" w14:textId="0BAC71BD" w:rsidR="00632C6D" w:rsidRPr="005C5C58" w:rsidRDefault="00632C6D" w:rsidP="00B1360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Test models</w:t>
            </w:r>
            <w:r w:rsidRPr="005C5C58">
              <w:rPr>
                <w:rFonts w:ascii="Times New Roman" w:hAnsi="Times New Roman" w:cs="Times New Roman"/>
              </w:rPr>
              <w:t xml:space="preserve"> – </w:t>
            </w:r>
            <w:r w:rsidR="00E1491D" w:rsidRPr="005C5C58">
              <w:rPr>
                <w:rFonts w:ascii="Times New Roman" w:hAnsi="Times New Roman" w:cs="Times New Roman"/>
              </w:rPr>
              <w:t xml:space="preserve">Message for </w:t>
            </w:r>
            <w:proofErr w:type="spellStart"/>
            <w:r w:rsidR="00E1491D" w:rsidRPr="005C5C58">
              <w:rPr>
                <w:rFonts w:ascii="Times New Roman" w:hAnsi="Times New Roman" w:cs="Times New Roman"/>
              </w:rPr>
              <w:t>dataSetup</w:t>
            </w:r>
            <w:proofErr w:type="spellEnd"/>
            <w:r w:rsidR="00E1491D" w:rsidRPr="005C5C58">
              <w:rPr>
                <w:rFonts w:ascii="Times New Roman" w:hAnsi="Times New Roman" w:cs="Times New Roman"/>
              </w:rPr>
              <w:t xml:space="preserve"> is present, but no check</w:t>
            </w:r>
            <w:r w:rsidR="00EB1DA9" w:rsidRPr="005C5C58">
              <w:rPr>
                <w:rFonts w:ascii="Times New Roman" w:hAnsi="Times New Roman" w:cs="Times New Roman"/>
              </w:rPr>
              <w:t xml:space="preserve"> to see if models are present.</w:t>
            </w:r>
          </w:p>
          <w:p w14:paraId="3377B641" w14:textId="4BAE97B2" w:rsidR="00632C6D" w:rsidRPr="005C5C58" w:rsidRDefault="00632C6D" w:rsidP="00B1360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Model history visualisation</w:t>
            </w:r>
            <w:r w:rsidRPr="005C5C58">
              <w:rPr>
                <w:rFonts w:ascii="Times New Roman" w:hAnsi="Times New Roman" w:cs="Times New Roman"/>
              </w:rPr>
              <w:t xml:space="preserve"> – </w:t>
            </w:r>
            <w:r w:rsidR="004A6E00" w:rsidRPr="005C5C58">
              <w:rPr>
                <w:rFonts w:ascii="Times New Roman" w:hAnsi="Times New Roman" w:cs="Times New Roman"/>
              </w:rPr>
              <w:t>missing try catch</w:t>
            </w:r>
            <w:r w:rsidR="009B177D" w:rsidRPr="005C5C58">
              <w:rPr>
                <w:rFonts w:ascii="Times New Roman" w:hAnsi="Times New Roman" w:cs="Times New Roman"/>
              </w:rPr>
              <w:t xml:space="preserve"> messages, no check for required data.</w:t>
            </w:r>
          </w:p>
          <w:p w14:paraId="1297A7D2" w14:textId="5A0B5493" w:rsidR="00632C6D" w:rsidRPr="005C5C58" w:rsidRDefault="00632C6D" w:rsidP="00B1360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Ensembling</w:t>
            </w:r>
            <w:r w:rsidRPr="005C5C58">
              <w:rPr>
                <w:rFonts w:ascii="Times New Roman" w:hAnsi="Times New Roman" w:cs="Times New Roman"/>
              </w:rPr>
              <w:t xml:space="preserve"> – No try </w:t>
            </w:r>
            <w:proofErr w:type="gramStart"/>
            <w:r w:rsidRPr="005C5C58">
              <w:rPr>
                <w:rFonts w:ascii="Times New Roman" w:hAnsi="Times New Roman" w:cs="Times New Roman"/>
              </w:rPr>
              <w:t>catch</w:t>
            </w:r>
            <w:proofErr w:type="gramEnd"/>
            <w:r w:rsidRPr="005C5C58">
              <w:rPr>
                <w:rFonts w:ascii="Times New Roman" w:hAnsi="Times New Roman" w:cs="Times New Roman"/>
              </w:rPr>
              <w:t xml:space="preserve"> for block, no</w:t>
            </w:r>
            <w:r w:rsidR="004949C1" w:rsidRPr="005C5C58">
              <w:rPr>
                <w:rFonts w:ascii="Times New Roman" w:hAnsi="Times New Roman" w:cs="Times New Roman"/>
              </w:rPr>
              <w:t>t</w:t>
            </w:r>
            <w:r w:rsidRPr="005C5C58">
              <w:rPr>
                <w:rFonts w:ascii="Times New Roman" w:hAnsi="Times New Roman" w:cs="Times New Roman"/>
              </w:rPr>
              <w:t xml:space="preserve"> customised error for used.</w:t>
            </w:r>
          </w:p>
          <w:p w14:paraId="104CCEC3" w14:textId="77777777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261" w:type="dxa"/>
          </w:tcPr>
          <w:p w14:paraId="1A0A80A2" w14:textId="3C770831" w:rsidR="00E476B8" w:rsidRPr="005C5C58" w:rsidRDefault="00E476B8" w:rsidP="00E476B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lastRenderedPageBreak/>
              <w:t xml:space="preserve">Data Visualisation </w:t>
            </w:r>
            <w:r w:rsidR="00154ED6" w:rsidRPr="005C5C58">
              <w:rPr>
                <w:rFonts w:ascii="Times New Roman" w:hAnsi="Times New Roman" w:cs="Times New Roman"/>
                <w:b/>
                <w:bCs/>
              </w:rPr>
              <w:t>–</w:t>
            </w:r>
            <w:r w:rsidRPr="005C5C58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54ED6" w:rsidRPr="005C5C58">
              <w:rPr>
                <w:rFonts w:ascii="Times New Roman" w:hAnsi="Times New Roman" w:cs="Times New Roman"/>
              </w:rPr>
              <w:t>Put all executables inside the catch.</w:t>
            </w:r>
          </w:p>
          <w:p w14:paraId="2A98D534" w14:textId="4249750E" w:rsidR="00E476B8" w:rsidRPr="005C5C58" w:rsidRDefault="00E476B8" w:rsidP="00E476B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Save Trained Models</w:t>
            </w:r>
            <w:r w:rsidRPr="005C5C58">
              <w:rPr>
                <w:rFonts w:ascii="Times New Roman" w:hAnsi="Times New Roman" w:cs="Times New Roman"/>
              </w:rPr>
              <w:t xml:space="preserve"> – </w:t>
            </w:r>
            <w:r w:rsidR="00A82111" w:rsidRPr="005C5C58">
              <w:rPr>
                <w:rFonts w:ascii="Times New Roman" w:hAnsi="Times New Roman" w:cs="Times New Roman"/>
              </w:rPr>
              <w:t>Provide a clearer message for the user.</w:t>
            </w:r>
          </w:p>
          <w:p w14:paraId="3007D93C" w14:textId="2DCE6B63" w:rsidR="00E476B8" w:rsidRPr="005C5C58" w:rsidRDefault="00E476B8" w:rsidP="00E476B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lastRenderedPageBreak/>
              <w:t>Fetch Trained Models</w:t>
            </w:r>
            <w:r w:rsidRPr="005C5C58">
              <w:rPr>
                <w:rFonts w:ascii="Times New Roman" w:hAnsi="Times New Roman" w:cs="Times New Roman"/>
              </w:rPr>
              <w:t xml:space="preserve"> – </w:t>
            </w:r>
            <w:r w:rsidR="00A82111" w:rsidRPr="005C5C58">
              <w:rPr>
                <w:rFonts w:ascii="Times New Roman" w:hAnsi="Times New Roman" w:cs="Times New Roman"/>
              </w:rPr>
              <w:t xml:space="preserve">Make </w:t>
            </w:r>
            <w:r w:rsidR="00413944" w:rsidRPr="005C5C58">
              <w:rPr>
                <w:rFonts w:ascii="Times New Roman" w:hAnsi="Times New Roman" w:cs="Times New Roman"/>
              </w:rPr>
              <w:t>bad fetches cleared for user, point them to train manually.</w:t>
            </w:r>
          </w:p>
          <w:p w14:paraId="62FA9133" w14:textId="6A081FC3" w:rsidR="007B6B52" w:rsidRPr="005C5C58" w:rsidRDefault="007B6B52" w:rsidP="00E476B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Load models</w:t>
            </w:r>
            <w:r w:rsidRPr="005C5C58">
              <w:rPr>
                <w:rFonts w:ascii="Times New Roman" w:hAnsi="Times New Roman" w:cs="Times New Roman"/>
              </w:rPr>
              <w:t xml:space="preserve"> – amend try catch </w:t>
            </w:r>
            <w:r w:rsidR="00423D18" w:rsidRPr="005C5C58">
              <w:rPr>
                <w:rFonts w:ascii="Times New Roman" w:hAnsi="Times New Roman" w:cs="Times New Roman"/>
              </w:rPr>
              <w:t>message to also</w:t>
            </w:r>
            <w:r w:rsidRPr="005C5C58">
              <w:rPr>
                <w:rFonts w:ascii="Times New Roman" w:hAnsi="Times New Roman" w:cs="Times New Roman"/>
              </w:rPr>
              <w:t xml:space="preserve"> instruct </w:t>
            </w:r>
            <w:r w:rsidR="00423D18" w:rsidRPr="005C5C58">
              <w:rPr>
                <w:rFonts w:ascii="Times New Roman" w:hAnsi="Times New Roman" w:cs="Times New Roman"/>
              </w:rPr>
              <w:t xml:space="preserve">user </w:t>
            </w:r>
            <w:r w:rsidRPr="005C5C58">
              <w:rPr>
                <w:rFonts w:ascii="Times New Roman" w:hAnsi="Times New Roman" w:cs="Times New Roman"/>
              </w:rPr>
              <w:t>to run “Import Library”</w:t>
            </w:r>
            <w:r w:rsidR="00423D18" w:rsidRPr="005C5C58">
              <w:rPr>
                <w:rFonts w:ascii="Times New Roman" w:hAnsi="Times New Roman" w:cs="Times New Roman"/>
              </w:rPr>
              <w:t>.</w:t>
            </w:r>
          </w:p>
          <w:p w14:paraId="4DC75FA9" w14:textId="6538CD1F" w:rsidR="00E476B8" w:rsidRPr="005C5C58" w:rsidRDefault="00E476B8" w:rsidP="00E476B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Test models</w:t>
            </w:r>
            <w:r w:rsidRPr="005C5C58">
              <w:rPr>
                <w:rFonts w:ascii="Times New Roman" w:hAnsi="Times New Roman" w:cs="Times New Roman"/>
              </w:rPr>
              <w:t xml:space="preserve"> – </w:t>
            </w:r>
            <w:r w:rsidR="00C36435" w:rsidRPr="005C5C58">
              <w:rPr>
                <w:rFonts w:ascii="Times New Roman" w:hAnsi="Times New Roman" w:cs="Times New Roman"/>
              </w:rPr>
              <w:t xml:space="preserve">add a check for </w:t>
            </w:r>
            <w:r w:rsidR="007731F9" w:rsidRPr="005C5C58">
              <w:rPr>
                <w:rFonts w:ascii="Times New Roman" w:hAnsi="Times New Roman" w:cs="Times New Roman"/>
              </w:rPr>
              <w:t>“</w:t>
            </w:r>
            <w:r w:rsidR="00C36435" w:rsidRPr="005C5C58">
              <w:rPr>
                <w:rFonts w:ascii="Times New Roman" w:hAnsi="Times New Roman" w:cs="Times New Roman"/>
              </w:rPr>
              <w:t>load models</w:t>
            </w:r>
            <w:r w:rsidR="007731F9" w:rsidRPr="005C5C58">
              <w:rPr>
                <w:rFonts w:ascii="Times New Roman" w:hAnsi="Times New Roman" w:cs="Times New Roman"/>
              </w:rPr>
              <w:t>”</w:t>
            </w:r>
            <w:r w:rsidR="00085E8B" w:rsidRPr="005C5C58">
              <w:rPr>
                <w:rFonts w:ascii="Times New Roman" w:hAnsi="Times New Roman" w:cs="Times New Roman"/>
              </w:rPr>
              <w:t xml:space="preserve">, provide instruction for user to run </w:t>
            </w:r>
            <w:r w:rsidR="000B031B" w:rsidRPr="005C5C58">
              <w:rPr>
                <w:rFonts w:ascii="Times New Roman" w:hAnsi="Times New Roman" w:cs="Times New Roman"/>
              </w:rPr>
              <w:t>“</w:t>
            </w:r>
            <w:r w:rsidR="00085E8B" w:rsidRPr="005C5C58">
              <w:rPr>
                <w:rFonts w:ascii="Times New Roman" w:hAnsi="Times New Roman" w:cs="Times New Roman"/>
              </w:rPr>
              <w:t>load models</w:t>
            </w:r>
            <w:r w:rsidR="000B031B" w:rsidRPr="005C5C58">
              <w:rPr>
                <w:rFonts w:ascii="Times New Roman" w:hAnsi="Times New Roman" w:cs="Times New Roman"/>
              </w:rPr>
              <w:t>”</w:t>
            </w:r>
            <w:r w:rsidR="00085E8B" w:rsidRPr="005C5C58">
              <w:rPr>
                <w:rFonts w:ascii="Times New Roman" w:hAnsi="Times New Roman" w:cs="Times New Roman"/>
              </w:rPr>
              <w:t xml:space="preserve"> cell.</w:t>
            </w:r>
          </w:p>
          <w:p w14:paraId="05AB6B61" w14:textId="61DDED7E" w:rsidR="00E476B8" w:rsidRPr="005C5C58" w:rsidRDefault="00E476B8" w:rsidP="00E476B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Model history visualisation</w:t>
            </w:r>
            <w:r w:rsidRPr="005C5C58">
              <w:rPr>
                <w:rFonts w:ascii="Times New Roman" w:hAnsi="Times New Roman" w:cs="Times New Roman"/>
              </w:rPr>
              <w:t xml:space="preserve"> – </w:t>
            </w:r>
            <w:r w:rsidR="007731F9" w:rsidRPr="005C5C58">
              <w:rPr>
                <w:rFonts w:ascii="Times New Roman" w:hAnsi="Times New Roman" w:cs="Times New Roman"/>
              </w:rPr>
              <w:t>add a check for “load models</w:t>
            </w:r>
            <w:r w:rsidR="000B031B" w:rsidRPr="005C5C58">
              <w:rPr>
                <w:rFonts w:ascii="Times New Roman" w:hAnsi="Times New Roman" w:cs="Times New Roman"/>
              </w:rPr>
              <w:t>”, provide</w:t>
            </w:r>
            <w:r w:rsidR="007731F9" w:rsidRPr="005C5C58">
              <w:rPr>
                <w:rFonts w:ascii="Times New Roman" w:hAnsi="Times New Roman" w:cs="Times New Roman"/>
              </w:rPr>
              <w:t xml:space="preserve"> instruction for user to run </w:t>
            </w:r>
            <w:r w:rsidR="000B031B" w:rsidRPr="005C5C58">
              <w:rPr>
                <w:rFonts w:ascii="Times New Roman" w:hAnsi="Times New Roman" w:cs="Times New Roman"/>
              </w:rPr>
              <w:t>“</w:t>
            </w:r>
            <w:r w:rsidR="007731F9" w:rsidRPr="005C5C58">
              <w:rPr>
                <w:rFonts w:ascii="Times New Roman" w:hAnsi="Times New Roman" w:cs="Times New Roman"/>
              </w:rPr>
              <w:t>load models</w:t>
            </w:r>
            <w:r w:rsidR="000B031B" w:rsidRPr="005C5C58">
              <w:rPr>
                <w:rFonts w:ascii="Times New Roman" w:hAnsi="Times New Roman" w:cs="Times New Roman"/>
              </w:rPr>
              <w:t>”</w:t>
            </w:r>
            <w:r w:rsidR="007731F9" w:rsidRPr="005C5C58">
              <w:rPr>
                <w:rFonts w:ascii="Times New Roman" w:hAnsi="Times New Roman" w:cs="Times New Roman"/>
              </w:rPr>
              <w:t xml:space="preserve"> cell.</w:t>
            </w:r>
          </w:p>
          <w:p w14:paraId="1C4328D4" w14:textId="6AF89B3F" w:rsidR="00E476B8" w:rsidRPr="005C5C58" w:rsidRDefault="00E476B8" w:rsidP="00E476B8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  <w:b/>
                <w:bCs/>
              </w:rPr>
              <w:t>Ensembling</w:t>
            </w:r>
            <w:r w:rsidRPr="005C5C58">
              <w:rPr>
                <w:rFonts w:ascii="Times New Roman" w:hAnsi="Times New Roman" w:cs="Times New Roman"/>
              </w:rPr>
              <w:t xml:space="preserve"> – </w:t>
            </w:r>
            <w:r w:rsidR="00A94856" w:rsidRPr="005C5C58">
              <w:rPr>
                <w:rFonts w:ascii="Times New Roman" w:hAnsi="Times New Roman" w:cs="Times New Roman"/>
              </w:rPr>
              <w:t>add a check for “load models”, provide instruction for user to run “load models” cell.</w:t>
            </w:r>
          </w:p>
          <w:p w14:paraId="6DA4C77C" w14:textId="77777777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</w:p>
        </w:tc>
      </w:tr>
      <w:tr w:rsidR="00632C6D" w:rsidRPr="005C5C58" w14:paraId="1F7FD7B2" w14:textId="77777777" w:rsidTr="00A474B2">
        <w:trPr>
          <w:trHeight w:val="424"/>
        </w:trPr>
        <w:tc>
          <w:tcPr>
            <w:tcW w:w="952" w:type="dxa"/>
          </w:tcPr>
          <w:p w14:paraId="58107600" w14:textId="18C50623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lastRenderedPageBreak/>
              <w:t>3</w:t>
            </w:r>
          </w:p>
        </w:tc>
        <w:tc>
          <w:tcPr>
            <w:tcW w:w="1417" w:type="dxa"/>
          </w:tcPr>
          <w:p w14:paraId="3046002E" w14:textId="07024EE6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Missing Models</w:t>
            </w:r>
          </w:p>
        </w:tc>
        <w:tc>
          <w:tcPr>
            <w:tcW w:w="2446" w:type="dxa"/>
          </w:tcPr>
          <w:p w14:paraId="0881AEBE" w14:textId="53029830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Make sure the system is still functional in the case of a missing model, and that relative information is passed to the user to acquire the missing model with the methods provided.</w:t>
            </w:r>
          </w:p>
        </w:tc>
        <w:tc>
          <w:tcPr>
            <w:tcW w:w="2551" w:type="dxa"/>
          </w:tcPr>
          <w:p w14:paraId="7219742E" w14:textId="0CD392A1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Inform the user with which model is missing, and how to train new if needed</w:t>
            </w:r>
          </w:p>
        </w:tc>
        <w:tc>
          <w:tcPr>
            <w:tcW w:w="3402" w:type="dxa"/>
          </w:tcPr>
          <w:p w14:paraId="558AFBA6" w14:textId="18F567B6" w:rsidR="00632C6D" w:rsidRPr="005C5C58" w:rsidRDefault="00456561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No check for individual models being fetched</w:t>
            </w:r>
            <w:r w:rsidR="009F2512" w:rsidRPr="005C5C58">
              <w:rPr>
                <w:rFonts w:ascii="Times New Roman" w:hAnsi="Times New Roman" w:cs="Times New Roman"/>
              </w:rPr>
              <w:t xml:space="preserve"> and system errors when missing, issue with variable </w:t>
            </w:r>
            <w:proofErr w:type="spellStart"/>
            <w:r w:rsidR="009F2512" w:rsidRPr="005C5C58">
              <w:rPr>
                <w:rFonts w:ascii="Times New Roman" w:hAnsi="Times New Roman" w:cs="Times New Roman"/>
              </w:rPr>
              <w:t>modelsAreFetched</w:t>
            </w:r>
            <w:proofErr w:type="spellEnd"/>
            <w:r w:rsidR="006E31D4" w:rsidRPr="005C5C58">
              <w:rPr>
                <w:rFonts w:ascii="Times New Roman" w:hAnsi="Times New Roman" w:cs="Times New Roman"/>
              </w:rPr>
              <w:t xml:space="preserve"> having no condition</w:t>
            </w:r>
            <w:r w:rsidR="00C5002B" w:rsidRPr="005C5C58">
              <w:rPr>
                <w:rFonts w:ascii="Times New Roman" w:hAnsi="Times New Roman" w:cs="Times New Roman"/>
              </w:rPr>
              <w:t xml:space="preserve"> for activation.</w:t>
            </w:r>
          </w:p>
        </w:tc>
        <w:tc>
          <w:tcPr>
            <w:tcW w:w="3261" w:type="dxa"/>
          </w:tcPr>
          <w:p w14:paraId="4FE501B8" w14:textId="6172DA7F" w:rsidR="00632C6D" w:rsidRPr="005C5C58" w:rsidRDefault="00C5002B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Provide conditions for </w:t>
            </w:r>
            <w:r w:rsidR="00427AE8" w:rsidRPr="005C5C58">
              <w:rPr>
                <w:rFonts w:ascii="Times New Roman" w:hAnsi="Times New Roman" w:cs="Times New Roman"/>
              </w:rPr>
              <w:t>“</w:t>
            </w:r>
            <w:proofErr w:type="spellStart"/>
            <w:r w:rsidRPr="005C5C58">
              <w:rPr>
                <w:rFonts w:ascii="Times New Roman" w:hAnsi="Times New Roman" w:cs="Times New Roman"/>
              </w:rPr>
              <w:t>ModelsAreFetched</w:t>
            </w:r>
            <w:proofErr w:type="spellEnd"/>
            <w:r w:rsidR="00427AE8" w:rsidRPr="005C5C58">
              <w:rPr>
                <w:rFonts w:ascii="Times New Roman" w:hAnsi="Times New Roman" w:cs="Times New Roman"/>
              </w:rPr>
              <w:t>” variable</w:t>
            </w:r>
            <w:r w:rsidRPr="005C5C58">
              <w:rPr>
                <w:rFonts w:ascii="Times New Roman" w:hAnsi="Times New Roman" w:cs="Times New Roman"/>
              </w:rPr>
              <w:t xml:space="preserve"> to activate </w:t>
            </w:r>
            <w:r w:rsidR="00427AE8" w:rsidRPr="005C5C58">
              <w:rPr>
                <w:rFonts w:ascii="Times New Roman" w:hAnsi="Times New Roman" w:cs="Times New Roman"/>
              </w:rPr>
              <w:t>after</w:t>
            </w:r>
            <w:r w:rsidRPr="005C5C58">
              <w:rPr>
                <w:rFonts w:ascii="Times New Roman" w:hAnsi="Times New Roman" w:cs="Times New Roman"/>
              </w:rPr>
              <w:t xml:space="preserve"> checking fetched models were 100% fetched</w:t>
            </w:r>
            <w:r w:rsidR="00427AE8" w:rsidRPr="005C5C58">
              <w:rPr>
                <w:rFonts w:ascii="Times New Roman" w:hAnsi="Times New Roman" w:cs="Times New Roman"/>
              </w:rPr>
              <w:t>. O</w:t>
            </w:r>
            <w:r w:rsidRPr="005C5C58">
              <w:rPr>
                <w:rFonts w:ascii="Times New Roman" w:hAnsi="Times New Roman" w:cs="Times New Roman"/>
              </w:rPr>
              <w:t xml:space="preserve">therwise </w:t>
            </w:r>
            <w:r w:rsidR="00B05E01" w:rsidRPr="005C5C58">
              <w:rPr>
                <w:rFonts w:ascii="Times New Roman" w:hAnsi="Times New Roman" w:cs="Times New Roman"/>
              </w:rPr>
              <w:t>have user train new models</w:t>
            </w:r>
            <w:r w:rsidR="00427AE8" w:rsidRPr="005C5C58">
              <w:rPr>
                <w:rFonts w:ascii="Times New Roman" w:hAnsi="Times New Roman" w:cs="Times New Roman"/>
              </w:rPr>
              <w:t xml:space="preserve"> if this isn’t possible.</w:t>
            </w:r>
          </w:p>
        </w:tc>
      </w:tr>
      <w:tr w:rsidR="00632C6D" w:rsidRPr="005C5C58" w14:paraId="2A471FAE" w14:textId="77777777" w:rsidTr="00A474B2">
        <w:trPr>
          <w:trHeight w:val="424"/>
        </w:trPr>
        <w:tc>
          <w:tcPr>
            <w:tcW w:w="952" w:type="dxa"/>
          </w:tcPr>
          <w:p w14:paraId="06829811" w14:textId="59891FD1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417" w:type="dxa"/>
          </w:tcPr>
          <w:p w14:paraId="29E4B27B" w14:textId="3CD0AB28" w:rsidR="00632C6D" w:rsidRPr="005C5C58" w:rsidRDefault="00632C6D" w:rsidP="00467C1F">
            <w:pPr>
              <w:spacing w:before="120"/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Pneumonia image</w:t>
            </w:r>
          </w:p>
          <w:p w14:paraId="213879F0" w14:textId="369551E2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classification</w:t>
            </w:r>
          </w:p>
        </w:tc>
        <w:tc>
          <w:tcPr>
            <w:tcW w:w="2446" w:type="dxa"/>
          </w:tcPr>
          <w:p w14:paraId="0EAAB193" w14:textId="33541544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Check that the program is classifying new </w:t>
            </w:r>
            <w:r w:rsidRPr="005C5C58">
              <w:rPr>
                <w:rFonts w:ascii="Times New Roman" w:hAnsi="Times New Roman" w:cs="Times New Roman"/>
              </w:rPr>
              <w:lastRenderedPageBreak/>
              <w:t>pneumonia images correctly.</w:t>
            </w:r>
          </w:p>
        </w:tc>
        <w:tc>
          <w:tcPr>
            <w:tcW w:w="2551" w:type="dxa"/>
          </w:tcPr>
          <w:p w14:paraId="456B0F85" w14:textId="7B56FC3C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lastRenderedPageBreak/>
              <w:t>Positive for classification of Pneumonia.</w:t>
            </w:r>
          </w:p>
        </w:tc>
        <w:tc>
          <w:tcPr>
            <w:tcW w:w="3402" w:type="dxa"/>
          </w:tcPr>
          <w:p w14:paraId="373F4738" w14:textId="08694CED" w:rsidR="00632C6D" w:rsidRPr="005C5C58" w:rsidRDefault="00977819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Model classified with Pneumonia. </w:t>
            </w:r>
          </w:p>
        </w:tc>
        <w:tc>
          <w:tcPr>
            <w:tcW w:w="3261" w:type="dxa"/>
          </w:tcPr>
          <w:p w14:paraId="119C0A63" w14:textId="4CB4EE0E" w:rsidR="00632C6D" w:rsidRPr="005C5C58" w:rsidRDefault="008D2EC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Working as expected.</w:t>
            </w:r>
          </w:p>
        </w:tc>
      </w:tr>
      <w:tr w:rsidR="00632C6D" w:rsidRPr="005C5C58" w14:paraId="580AEA1F" w14:textId="77777777" w:rsidTr="00A474B2">
        <w:trPr>
          <w:trHeight w:val="424"/>
        </w:trPr>
        <w:tc>
          <w:tcPr>
            <w:tcW w:w="952" w:type="dxa"/>
          </w:tcPr>
          <w:p w14:paraId="05971408" w14:textId="7C966A1E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417" w:type="dxa"/>
          </w:tcPr>
          <w:p w14:paraId="40889096" w14:textId="48BD90E1" w:rsidR="00632C6D" w:rsidRPr="005C5C58" w:rsidRDefault="00632C6D" w:rsidP="00467C1F">
            <w:pPr>
              <w:spacing w:before="120"/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Healthy image</w:t>
            </w:r>
          </w:p>
          <w:p w14:paraId="57D72CF9" w14:textId="521F969E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classification</w:t>
            </w:r>
          </w:p>
        </w:tc>
        <w:tc>
          <w:tcPr>
            <w:tcW w:w="2446" w:type="dxa"/>
          </w:tcPr>
          <w:p w14:paraId="74E52804" w14:textId="29E8E993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Check that the program is classifying new images without pneumonia correctly.</w:t>
            </w:r>
          </w:p>
        </w:tc>
        <w:tc>
          <w:tcPr>
            <w:tcW w:w="2551" w:type="dxa"/>
          </w:tcPr>
          <w:p w14:paraId="163D204F" w14:textId="524D5231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Negative for classification of Pneumonia.</w:t>
            </w:r>
          </w:p>
        </w:tc>
        <w:tc>
          <w:tcPr>
            <w:tcW w:w="3402" w:type="dxa"/>
          </w:tcPr>
          <w:p w14:paraId="420D3E1B" w14:textId="757B5083" w:rsidR="00632C6D" w:rsidRPr="005C5C58" w:rsidRDefault="00977819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Model classified with Pneumonia.</w:t>
            </w:r>
          </w:p>
        </w:tc>
        <w:tc>
          <w:tcPr>
            <w:tcW w:w="3261" w:type="dxa"/>
          </w:tcPr>
          <w:p w14:paraId="11146F9F" w14:textId="36C3497D" w:rsidR="00632C6D" w:rsidRPr="005C5C58" w:rsidRDefault="0084453F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Classified incorrectly</w:t>
            </w:r>
            <w:r w:rsidR="00BE0ED4" w:rsidRPr="005C5C58">
              <w:rPr>
                <w:rFonts w:ascii="Times New Roman" w:hAnsi="Times New Roman" w:cs="Times New Roman"/>
              </w:rPr>
              <w:t xml:space="preserve"> over 20 randomly selected images. Possible bias issue needing further investigation. </w:t>
            </w:r>
          </w:p>
        </w:tc>
      </w:tr>
      <w:tr w:rsidR="00632C6D" w:rsidRPr="005C5C58" w14:paraId="18F434F0" w14:textId="77777777" w:rsidTr="00A474B2">
        <w:trPr>
          <w:trHeight w:val="424"/>
        </w:trPr>
        <w:tc>
          <w:tcPr>
            <w:tcW w:w="952" w:type="dxa"/>
          </w:tcPr>
          <w:p w14:paraId="35C48C6A" w14:textId="3171EEE5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417" w:type="dxa"/>
          </w:tcPr>
          <w:p w14:paraId="3EB726E6" w14:textId="799920ED" w:rsidR="00632C6D" w:rsidRPr="005C5C58" w:rsidRDefault="00632C6D" w:rsidP="00467C1F">
            <w:pPr>
              <w:spacing w:before="120"/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Alternative disease image</w:t>
            </w:r>
          </w:p>
          <w:p w14:paraId="005C91C8" w14:textId="135C192D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classification</w:t>
            </w:r>
          </w:p>
        </w:tc>
        <w:tc>
          <w:tcPr>
            <w:tcW w:w="2446" w:type="dxa"/>
          </w:tcPr>
          <w:p w14:paraId="7A515FB9" w14:textId="64356A8F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Check how the program handles lung images of other diseases.</w:t>
            </w:r>
          </w:p>
        </w:tc>
        <w:tc>
          <w:tcPr>
            <w:tcW w:w="2551" w:type="dxa"/>
          </w:tcPr>
          <w:p w14:paraId="1ED233A6" w14:textId="6CB40C6B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Program should return a classification without error.</w:t>
            </w:r>
          </w:p>
        </w:tc>
        <w:tc>
          <w:tcPr>
            <w:tcW w:w="3402" w:type="dxa"/>
          </w:tcPr>
          <w:p w14:paraId="01141757" w14:textId="16CCAF06" w:rsidR="00632C6D" w:rsidRPr="005C5C58" w:rsidRDefault="00977819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Model classified with Pneumonia.</w:t>
            </w:r>
          </w:p>
        </w:tc>
        <w:tc>
          <w:tcPr>
            <w:tcW w:w="3261" w:type="dxa"/>
          </w:tcPr>
          <w:p w14:paraId="7AD00246" w14:textId="7AD24B2E" w:rsidR="00632C6D" w:rsidRPr="005C5C58" w:rsidRDefault="00BE0ED4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Classified Pneumonia over 5 randomly selected images. Possible bias issue needing further investigation.</w:t>
            </w:r>
          </w:p>
        </w:tc>
      </w:tr>
      <w:tr w:rsidR="00632C6D" w:rsidRPr="005C5C58" w14:paraId="2951D3AB" w14:textId="77777777" w:rsidTr="00A474B2">
        <w:trPr>
          <w:trHeight w:val="424"/>
        </w:trPr>
        <w:tc>
          <w:tcPr>
            <w:tcW w:w="952" w:type="dxa"/>
          </w:tcPr>
          <w:p w14:paraId="6B9FA3CA" w14:textId="7AE6938A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417" w:type="dxa"/>
          </w:tcPr>
          <w:p w14:paraId="5ED5B784" w14:textId="03764ECE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None-relevant image classification</w:t>
            </w:r>
          </w:p>
        </w:tc>
        <w:tc>
          <w:tcPr>
            <w:tcW w:w="2446" w:type="dxa"/>
          </w:tcPr>
          <w:p w14:paraId="47EE2E1A" w14:textId="23D8A5E4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Check what the system does when provided an image outside the scope of what is expected, for example a cat or a dog.</w:t>
            </w:r>
          </w:p>
        </w:tc>
        <w:tc>
          <w:tcPr>
            <w:tcW w:w="2551" w:type="dxa"/>
          </w:tcPr>
          <w:p w14:paraId="176B6B8C" w14:textId="780B832B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Program should return a classification without error.</w:t>
            </w:r>
          </w:p>
        </w:tc>
        <w:tc>
          <w:tcPr>
            <w:tcW w:w="3402" w:type="dxa"/>
          </w:tcPr>
          <w:p w14:paraId="0F099402" w14:textId="45632F5A" w:rsidR="00632C6D" w:rsidRPr="005C5C58" w:rsidRDefault="00977819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Model classified with Pneumonia.</w:t>
            </w:r>
          </w:p>
        </w:tc>
        <w:tc>
          <w:tcPr>
            <w:tcW w:w="3261" w:type="dxa"/>
          </w:tcPr>
          <w:p w14:paraId="7D7FC267" w14:textId="00D4D5AD" w:rsidR="00632C6D" w:rsidRPr="005C5C58" w:rsidRDefault="008D2EC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Classified Pneumonia over 5 randomly selected images. Possible bias issue needing further investigation.</w:t>
            </w:r>
          </w:p>
        </w:tc>
      </w:tr>
      <w:tr w:rsidR="00632C6D" w:rsidRPr="005C5C58" w14:paraId="3B610806" w14:textId="77777777" w:rsidTr="00A474B2">
        <w:trPr>
          <w:trHeight w:val="424"/>
        </w:trPr>
        <w:tc>
          <w:tcPr>
            <w:tcW w:w="952" w:type="dxa"/>
          </w:tcPr>
          <w:p w14:paraId="4332107A" w14:textId="7AB718DA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417" w:type="dxa"/>
          </w:tcPr>
          <w:p w14:paraId="3B8D0C14" w14:textId="3430B22E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Incorrect Size of image used</w:t>
            </w:r>
          </w:p>
        </w:tc>
        <w:tc>
          <w:tcPr>
            <w:tcW w:w="2446" w:type="dxa"/>
          </w:tcPr>
          <w:p w14:paraId="2D1523DF" w14:textId="7573631B" w:rsidR="00632C6D" w:rsidRPr="005C5C58" w:rsidRDefault="00632C6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Ensure the system can process the inputted image</w:t>
            </w:r>
          </w:p>
        </w:tc>
        <w:tc>
          <w:tcPr>
            <w:tcW w:w="2551" w:type="dxa"/>
          </w:tcPr>
          <w:p w14:paraId="1F0DFC3A" w14:textId="38C9160D" w:rsidR="00632C6D" w:rsidRPr="005C5C58" w:rsidRDefault="00E11F88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System should </w:t>
            </w:r>
            <w:r w:rsidR="00187EE0" w:rsidRPr="005C5C58">
              <w:rPr>
                <w:rFonts w:ascii="Times New Roman" w:hAnsi="Times New Roman" w:cs="Times New Roman"/>
              </w:rPr>
              <w:t>reshape</w:t>
            </w:r>
            <w:r w:rsidR="00F45A67" w:rsidRPr="005C5C58">
              <w:rPr>
                <w:rFonts w:ascii="Times New Roman" w:hAnsi="Times New Roman" w:cs="Times New Roman"/>
              </w:rPr>
              <w:t xml:space="preserve"> image regardless of size</w:t>
            </w:r>
          </w:p>
        </w:tc>
        <w:tc>
          <w:tcPr>
            <w:tcW w:w="3402" w:type="dxa"/>
          </w:tcPr>
          <w:p w14:paraId="76920B38" w14:textId="7B9A8D0F" w:rsidR="00632C6D" w:rsidRPr="005C5C58" w:rsidRDefault="00B555D3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Shaped all tests with no problems</w:t>
            </w:r>
          </w:p>
        </w:tc>
        <w:tc>
          <w:tcPr>
            <w:tcW w:w="3261" w:type="dxa"/>
          </w:tcPr>
          <w:p w14:paraId="5BC54E7D" w14:textId="541D6D6B" w:rsidR="00632C6D" w:rsidRPr="005C5C58" w:rsidRDefault="008D2ECD" w:rsidP="00467C1F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Working as expected.</w:t>
            </w:r>
          </w:p>
        </w:tc>
      </w:tr>
      <w:tr w:rsidR="003D44DF" w:rsidRPr="005C5C58" w14:paraId="7C69023E" w14:textId="77777777" w:rsidTr="00A474B2">
        <w:trPr>
          <w:trHeight w:val="424"/>
        </w:trPr>
        <w:tc>
          <w:tcPr>
            <w:tcW w:w="952" w:type="dxa"/>
          </w:tcPr>
          <w:p w14:paraId="250B6DE1" w14:textId="638803C0" w:rsidR="003D44DF" w:rsidRPr="005C5C58" w:rsidRDefault="003D44DF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417" w:type="dxa"/>
          </w:tcPr>
          <w:p w14:paraId="428314C6" w14:textId="5B06D602" w:rsidR="003D44DF" w:rsidRPr="005C5C58" w:rsidRDefault="00315B78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Validation test</w:t>
            </w:r>
          </w:p>
        </w:tc>
        <w:tc>
          <w:tcPr>
            <w:tcW w:w="2446" w:type="dxa"/>
          </w:tcPr>
          <w:p w14:paraId="39C0C712" w14:textId="2105FE3F" w:rsidR="003D44DF" w:rsidRPr="005C5C58" w:rsidRDefault="00306202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Check system is running expected overall after bias fix</w:t>
            </w:r>
          </w:p>
        </w:tc>
        <w:tc>
          <w:tcPr>
            <w:tcW w:w="2551" w:type="dxa"/>
          </w:tcPr>
          <w:p w14:paraId="33A1E0E5" w14:textId="13D9B97A" w:rsidR="003D44DF" w:rsidRPr="005C5C58" w:rsidRDefault="00696A17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System should complete all tests without errors</w:t>
            </w:r>
          </w:p>
        </w:tc>
        <w:tc>
          <w:tcPr>
            <w:tcW w:w="3402" w:type="dxa"/>
          </w:tcPr>
          <w:p w14:paraId="643D857C" w14:textId="1B18BC6D" w:rsidR="003D44DF" w:rsidRPr="005C5C58" w:rsidRDefault="00696A17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Functions without errors</w:t>
            </w:r>
          </w:p>
        </w:tc>
        <w:tc>
          <w:tcPr>
            <w:tcW w:w="3261" w:type="dxa"/>
          </w:tcPr>
          <w:p w14:paraId="2736CD26" w14:textId="7AF37603" w:rsidR="003D44DF" w:rsidRPr="005C5C58" w:rsidRDefault="00696A17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Issue with </w:t>
            </w:r>
            <w:r w:rsidR="003812B3" w:rsidRPr="005C5C58">
              <w:rPr>
                <w:rFonts w:ascii="Times New Roman" w:hAnsi="Times New Roman" w:cs="Times New Roman"/>
              </w:rPr>
              <w:t xml:space="preserve">VGG </w:t>
            </w:r>
            <w:r w:rsidRPr="005C5C58">
              <w:rPr>
                <w:rFonts w:ascii="Times New Roman" w:hAnsi="Times New Roman" w:cs="Times New Roman"/>
              </w:rPr>
              <w:t xml:space="preserve">download path </w:t>
            </w:r>
            <w:r w:rsidR="003812B3" w:rsidRPr="005C5C58">
              <w:rPr>
                <w:rFonts w:ascii="Times New Roman" w:hAnsi="Times New Roman" w:cs="Times New Roman"/>
              </w:rPr>
              <w:t>in fetch</w:t>
            </w:r>
            <w:r w:rsidR="00614B46" w:rsidRPr="005C5C58">
              <w:rPr>
                <w:rFonts w:ascii="Times New Roman" w:hAnsi="Times New Roman" w:cs="Times New Roman"/>
              </w:rPr>
              <w:t xml:space="preserve"> </w:t>
            </w:r>
            <w:r w:rsidR="003812B3" w:rsidRPr="005C5C58">
              <w:rPr>
                <w:rFonts w:ascii="Times New Roman" w:hAnsi="Times New Roman" w:cs="Times New Roman"/>
              </w:rPr>
              <w:t xml:space="preserve">models. </w:t>
            </w:r>
            <w:r w:rsidR="00B657C2" w:rsidRPr="005C5C58">
              <w:rPr>
                <w:rFonts w:ascii="Times New Roman" w:hAnsi="Times New Roman" w:cs="Times New Roman"/>
              </w:rPr>
              <w:t>Location k</w:t>
            </w:r>
            <w:r w:rsidR="00614B46" w:rsidRPr="005C5C58">
              <w:rPr>
                <w:rFonts w:ascii="Times New Roman" w:hAnsi="Times New Roman" w:cs="Times New Roman"/>
              </w:rPr>
              <w:t xml:space="preserve">ey and file name </w:t>
            </w:r>
            <w:r w:rsidR="00B657C2" w:rsidRPr="005C5C58">
              <w:rPr>
                <w:rFonts w:ascii="Times New Roman" w:hAnsi="Times New Roman" w:cs="Times New Roman"/>
              </w:rPr>
              <w:t>require</w:t>
            </w:r>
            <w:r w:rsidR="003812B3" w:rsidRPr="005C5C58">
              <w:rPr>
                <w:rFonts w:ascii="Times New Roman" w:hAnsi="Times New Roman" w:cs="Times New Roman"/>
              </w:rPr>
              <w:t xml:space="preserve"> c</w:t>
            </w:r>
            <w:r w:rsidR="00614B46" w:rsidRPr="005C5C58">
              <w:rPr>
                <w:rFonts w:ascii="Times New Roman" w:hAnsi="Times New Roman" w:cs="Times New Roman"/>
              </w:rPr>
              <w:t>orrection</w:t>
            </w:r>
            <w:r w:rsidR="003812B3" w:rsidRPr="005C5C58">
              <w:rPr>
                <w:rFonts w:ascii="Times New Roman" w:hAnsi="Times New Roman" w:cs="Times New Roman"/>
              </w:rPr>
              <w:t>.</w:t>
            </w:r>
          </w:p>
        </w:tc>
      </w:tr>
      <w:tr w:rsidR="00B2318C" w:rsidRPr="005C5C58" w14:paraId="71BDE34E" w14:textId="77777777" w:rsidTr="00A474B2">
        <w:trPr>
          <w:trHeight w:val="424"/>
        </w:trPr>
        <w:tc>
          <w:tcPr>
            <w:tcW w:w="952" w:type="dxa"/>
          </w:tcPr>
          <w:p w14:paraId="3E12F9DC" w14:textId="5A816487" w:rsidR="00B2318C" w:rsidRPr="005C5C58" w:rsidRDefault="003D44DF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417" w:type="dxa"/>
          </w:tcPr>
          <w:p w14:paraId="7908440F" w14:textId="62C772AA" w:rsidR="00B2318C" w:rsidRPr="005C5C58" w:rsidRDefault="00B2318C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Further testing of image classification </w:t>
            </w:r>
          </w:p>
        </w:tc>
        <w:tc>
          <w:tcPr>
            <w:tcW w:w="2446" w:type="dxa"/>
          </w:tcPr>
          <w:p w14:paraId="4D27FD2B" w14:textId="46398D0D" w:rsidR="00B2318C" w:rsidRPr="005C5C58" w:rsidRDefault="00B2318C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Retest image classification after </w:t>
            </w:r>
            <w:r w:rsidR="00B01CFC" w:rsidRPr="005C5C58">
              <w:rPr>
                <w:rFonts w:ascii="Times New Roman" w:hAnsi="Times New Roman" w:cs="Times New Roman"/>
              </w:rPr>
              <w:t>possible bias issues discovered from test 4-8.</w:t>
            </w:r>
          </w:p>
        </w:tc>
        <w:tc>
          <w:tcPr>
            <w:tcW w:w="2551" w:type="dxa"/>
          </w:tcPr>
          <w:p w14:paraId="12282F12" w14:textId="09D0DFA9" w:rsidR="00B2318C" w:rsidRPr="005C5C58" w:rsidRDefault="00B2318C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Images should classify correctly same amount as each model’s accuracy.</w:t>
            </w:r>
          </w:p>
        </w:tc>
        <w:tc>
          <w:tcPr>
            <w:tcW w:w="3402" w:type="dxa"/>
          </w:tcPr>
          <w:p w14:paraId="2AA26DDA" w14:textId="6C3E9891" w:rsidR="00B2318C" w:rsidRPr="005C5C58" w:rsidRDefault="00D435A8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Models should classify </w:t>
            </w:r>
            <w:r w:rsidR="006E2423" w:rsidRPr="005C5C58">
              <w:rPr>
                <w:rFonts w:ascii="Times New Roman" w:hAnsi="Times New Roman" w:cs="Times New Roman"/>
              </w:rPr>
              <w:t xml:space="preserve">pneumonia and </w:t>
            </w:r>
            <w:r w:rsidR="009C4F97" w:rsidRPr="005C5C58">
              <w:rPr>
                <w:rFonts w:ascii="Times New Roman" w:hAnsi="Times New Roman" w:cs="Times New Roman"/>
              </w:rPr>
              <w:t>no</w:t>
            </w:r>
            <w:r w:rsidR="006E2423" w:rsidRPr="005C5C58">
              <w:rPr>
                <w:rFonts w:ascii="Times New Roman" w:hAnsi="Times New Roman" w:cs="Times New Roman"/>
              </w:rPr>
              <w:t xml:space="preserve"> pneumonia present images</w:t>
            </w:r>
            <w:r w:rsidR="003849C6" w:rsidRPr="005C5C58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261" w:type="dxa"/>
          </w:tcPr>
          <w:p w14:paraId="345D1365" w14:textId="4ED63752" w:rsidR="00B2318C" w:rsidRPr="005C5C58" w:rsidRDefault="00771017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Normal Classification </w:t>
            </w:r>
            <w:r w:rsidR="008B3E61" w:rsidRPr="005C5C58">
              <w:rPr>
                <w:rFonts w:ascii="Times New Roman" w:hAnsi="Times New Roman" w:cs="Times New Roman"/>
              </w:rPr>
              <w:t xml:space="preserve">appearing correctly more often than previous test. </w:t>
            </w:r>
          </w:p>
        </w:tc>
      </w:tr>
      <w:tr w:rsidR="00BA4B30" w:rsidRPr="005C5C58" w14:paraId="0E531794" w14:textId="77777777" w:rsidTr="00A474B2">
        <w:trPr>
          <w:trHeight w:val="424"/>
        </w:trPr>
        <w:tc>
          <w:tcPr>
            <w:tcW w:w="952" w:type="dxa"/>
          </w:tcPr>
          <w:p w14:paraId="39BE70AC" w14:textId="1BD963EB" w:rsidR="00BA4B30" w:rsidRPr="005C5C58" w:rsidRDefault="006D18F0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417" w:type="dxa"/>
          </w:tcPr>
          <w:p w14:paraId="59F54888" w14:textId="39EF4DD6" w:rsidR="00BA4B30" w:rsidRPr="005C5C58" w:rsidRDefault="00767251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Server handling of unexpected requests</w:t>
            </w:r>
          </w:p>
        </w:tc>
        <w:tc>
          <w:tcPr>
            <w:tcW w:w="2446" w:type="dxa"/>
          </w:tcPr>
          <w:p w14:paraId="31EC5F46" w14:textId="23C0D025" w:rsidR="00BA4B30" w:rsidRPr="005C5C58" w:rsidRDefault="00C07C49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Ensure</w:t>
            </w:r>
            <w:r w:rsidR="00E1379C" w:rsidRPr="005C5C58">
              <w:rPr>
                <w:rFonts w:ascii="Times New Roman" w:hAnsi="Times New Roman" w:cs="Times New Roman"/>
              </w:rPr>
              <w:t xml:space="preserve"> server safely handles unexpected inbound requests.</w:t>
            </w:r>
          </w:p>
        </w:tc>
        <w:tc>
          <w:tcPr>
            <w:tcW w:w="2551" w:type="dxa"/>
          </w:tcPr>
          <w:p w14:paraId="540FE069" w14:textId="7A0BD74B" w:rsidR="00BA4B30" w:rsidRPr="005C5C58" w:rsidRDefault="00E1379C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System should </w:t>
            </w:r>
            <w:r w:rsidR="008324B9" w:rsidRPr="005C5C58">
              <w:rPr>
                <w:rFonts w:ascii="Times New Roman" w:hAnsi="Times New Roman" w:cs="Times New Roman"/>
              </w:rPr>
              <w:t>ignore request and close connection.</w:t>
            </w:r>
          </w:p>
        </w:tc>
        <w:tc>
          <w:tcPr>
            <w:tcW w:w="3402" w:type="dxa"/>
          </w:tcPr>
          <w:p w14:paraId="00211023" w14:textId="05B19211" w:rsidR="00BA4B30" w:rsidRPr="005C5C58" w:rsidRDefault="008324B9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System ignored the</w:t>
            </w:r>
            <w:r w:rsidR="00F41003" w:rsidRPr="005C5C58">
              <w:rPr>
                <w:rFonts w:ascii="Times New Roman" w:hAnsi="Times New Roman" w:cs="Times New Roman"/>
              </w:rPr>
              <w:t xml:space="preserve"> </w:t>
            </w:r>
            <w:r w:rsidR="0044654F" w:rsidRPr="005C5C58">
              <w:rPr>
                <w:rFonts w:ascii="Times New Roman" w:hAnsi="Times New Roman" w:cs="Times New Roman"/>
              </w:rPr>
              <w:t>requests,</w:t>
            </w:r>
            <w:r w:rsidRPr="005C5C58">
              <w:rPr>
                <w:rFonts w:ascii="Times New Roman" w:hAnsi="Times New Roman" w:cs="Times New Roman"/>
              </w:rPr>
              <w:t xml:space="preserve"> but connection stayed open for 60 seconds</w:t>
            </w:r>
            <w:r w:rsidR="00F41003" w:rsidRPr="005C5C58">
              <w:rPr>
                <w:rFonts w:ascii="Times New Roman" w:hAnsi="Times New Roman" w:cs="Times New Roman"/>
              </w:rPr>
              <w:t>,</w:t>
            </w:r>
            <w:r w:rsidRPr="005C5C58">
              <w:rPr>
                <w:rFonts w:ascii="Times New Roman" w:hAnsi="Times New Roman" w:cs="Times New Roman"/>
              </w:rPr>
              <w:t xml:space="preserve"> refreshing </w:t>
            </w:r>
            <w:r w:rsidR="00F41003" w:rsidRPr="005C5C58">
              <w:rPr>
                <w:rFonts w:ascii="Times New Roman" w:hAnsi="Times New Roman" w:cs="Times New Roman"/>
              </w:rPr>
              <w:t xml:space="preserve">with </w:t>
            </w:r>
            <w:r w:rsidRPr="005C5C58">
              <w:rPr>
                <w:rFonts w:ascii="Times New Roman" w:hAnsi="Times New Roman" w:cs="Times New Roman"/>
              </w:rPr>
              <w:t>every request.</w:t>
            </w:r>
          </w:p>
        </w:tc>
        <w:tc>
          <w:tcPr>
            <w:tcW w:w="3261" w:type="dxa"/>
          </w:tcPr>
          <w:p w14:paraId="0F74C916" w14:textId="6C4810FE" w:rsidR="00BA4B30" w:rsidRPr="005C5C58" w:rsidRDefault="009F5210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Connection should break connection on </w:t>
            </w:r>
            <w:r w:rsidR="0044654F" w:rsidRPr="005C5C58">
              <w:rPr>
                <w:rFonts w:ascii="Times New Roman" w:hAnsi="Times New Roman" w:cs="Times New Roman"/>
              </w:rPr>
              <w:t xml:space="preserve">first </w:t>
            </w:r>
            <w:r w:rsidRPr="005C5C58">
              <w:rPr>
                <w:rFonts w:ascii="Times New Roman" w:hAnsi="Times New Roman" w:cs="Times New Roman"/>
              </w:rPr>
              <w:t>invalid request</w:t>
            </w:r>
            <w:r w:rsidR="0044654F" w:rsidRPr="005C5C58">
              <w:rPr>
                <w:rFonts w:ascii="Times New Roman" w:hAnsi="Times New Roman" w:cs="Times New Roman"/>
              </w:rPr>
              <w:t>.</w:t>
            </w:r>
          </w:p>
        </w:tc>
      </w:tr>
      <w:tr w:rsidR="00BA4B30" w:rsidRPr="005C5C58" w14:paraId="35BCE1DC" w14:textId="77777777" w:rsidTr="00A474B2">
        <w:trPr>
          <w:trHeight w:val="424"/>
        </w:trPr>
        <w:tc>
          <w:tcPr>
            <w:tcW w:w="952" w:type="dxa"/>
          </w:tcPr>
          <w:p w14:paraId="5030F61A" w14:textId="517E8ED9" w:rsidR="00BA4B30" w:rsidRPr="005C5C58" w:rsidRDefault="006D18F0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417" w:type="dxa"/>
          </w:tcPr>
          <w:p w14:paraId="015E1113" w14:textId="5FA4C396" w:rsidR="00BA4B30" w:rsidRPr="005C5C58" w:rsidRDefault="003A7869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Server logging format</w:t>
            </w:r>
          </w:p>
        </w:tc>
        <w:tc>
          <w:tcPr>
            <w:tcW w:w="2446" w:type="dxa"/>
          </w:tcPr>
          <w:p w14:paraId="10C1C046" w14:textId="44581D13" w:rsidR="00BA4B30" w:rsidRPr="005C5C58" w:rsidRDefault="0044654F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Ensure logging format is correct</w:t>
            </w:r>
            <w:r w:rsidR="000D0611" w:rsidRPr="005C5C58">
              <w:rPr>
                <w:rFonts w:ascii="Times New Roman" w:hAnsi="Times New Roman" w:cs="Times New Roman"/>
              </w:rPr>
              <w:t xml:space="preserve"> and working.</w:t>
            </w:r>
          </w:p>
        </w:tc>
        <w:tc>
          <w:tcPr>
            <w:tcW w:w="2551" w:type="dxa"/>
          </w:tcPr>
          <w:p w14:paraId="73FA0403" w14:textId="7CD3ABC2" w:rsidR="00BA4B30" w:rsidRPr="005C5C58" w:rsidRDefault="000D0611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Server should log out all interactions to the dated logfile.</w:t>
            </w:r>
          </w:p>
        </w:tc>
        <w:tc>
          <w:tcPr>
            <w:tcW w:w="3402" w:type="dxa"/>
          </w:tcPr>
          <w:p w14:paraId="5978D07A" w14:textId="6062BC75" w:rsidR="00BA4B30" w:rsidRPr="005C5C58" w:rsidRDefault="000D0611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File named correctly, but only 1 line </w:t>
            </w:r>
            <w:r w:rsidR="00F94824" w:rsidRPr="005C5C58">
              <w:rPr>
                <w:rFonts w:ascii="Times New Roman" w:hAnsi="Times New Roman" w:cs="Times New Roman"/>
              </w:rPr>
              <w:t>logged to file.</w:t>
            </w:r>
          </w:p>
        </w:tc>
        <w:tc>
          <w:tcPr>
            <w:tcW w:w="3261" w:type="dxa"/>
          </w:tcPr>
          <w:p w14:paraId="0AE2B16A" w14:textId="7769B936" w:rsidR="00BA4B30" w:rsidRPr="005C5C58" w:rsidRDefault="00F94824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Changed </w:t>
            </w:r>
            <w:proofErr w:type="spellStart"/>
            <w:r w:rsidRPr="005C5C58">
              <w:rPr>
                <w:rFonts w:ascii="Times New Roman" w:hAnsi="Times New Roman" w:cs="Times New Roman"/>
              </w:rPr>
              <w:t>filemode</w:t>
            </w:r>
            <w:proofErr w:type="spellEnd"/>
            <w:r w:rsidRPr="005C5C58">
              <w:rPr>
                <w:rFonts w:ascii="Times New Roman" w:hAnsi="Times New Roman" w:cs="Times New Roman"/>
              </w:rPr>
              <w:t xml:space="preserve"> to amend instead of </w:t>
            </w:r>
            <w:proofErr w:type="gramStart"/>
            <w:r w:rsidRPr="005C5C58">
              <w:rPr>
                <w:rFonts w:ascii="Times New Roman" w:hAnsi="Times New Roman" w:cs="Times New Roman"/>
              </w:rPr>
              <w:t>write</w:t>
            </w:r>
            <w:proofErr w:type="gramEnd"/>
            <w:r w:rsidRPr="005C5C58">
              <w:rPr>
                <w:rFonts w:ascii="Times New Roman" w:hAnsi="Times New Roman" w:cs="Times New Roman"/>
              </w:rPr>
              <w:t>.</w:t>
            </w:r>
          </w:p>
        </w:tc>
      </w:tr>
      <w:tr w:rsidR="006D18F0" w:rsidRPr="005C5C58" w14:paraId="64CB3C33" w14:textId="77777777" w:rsidTr="00A474B2">
        <w:trPr>
          <w:trHeight w:val="424"/>
        </w:trPr>
        <w:tc>
          <w:tcPr>
            <w:tcW w:w="952" w:type="dxa"/>
          </w:tcPr>
          <w:p w14:paraId="7F314588" w14:textId="70A2D85C" w:rsidR="006D18F0" w:rsidRPr="005C5C58" w:rsidRDefault="006D18F0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lastRenderedPageBreak/>
              <w:t>13</w:t>
            </w:r>
          </w:p>
        </w:tc>
        <w:tc>
          <w:tcPr>
            <w:tcW w:w="1417" w:type="dxa"/>
          </w:tcPr>
          <w:p w14:paraId="20457E4D" w14:textId="1D54CD9C" w:rsidR="006D18F0" w:rsidRPr="005C5C58" w:rsidRDefault="00B87F04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Server handling of </w:t>
            </w:r>
            <w:r w:rsidR="00C07C49" w:rsidRPr="005C5C58">
              <w:rPr>
                <w:rFonts w:ascii="Times New Roman" w:hAnsi="Times New Roman" w:cs="Times New Roman"/>
              </w:rPr>
              <w:t>unexpected requests</w:t>
            </w:r>
          </w:p>
        </w:tc>
        <w:tc>
          <w:tcPr>
            <w:tcW w:w="2446" w:type="dxa"/>
          </w:tcPr>
          <w:p w14:paraId="250B083F" w14:textId="4D410D7F" w:rsidR="006D18F0" w:rsidRPr="005C5C58" w:rsidRDefault="00F94824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Ensure server safely handles unexpected inbound requests.</w:t>
            </w:r>
          </w:p>
        </w:tc>
        <w:tc>
          <w:tcPr>
            <w:tcW w:w="2551" w:type="dxa"/>
          </w:tcPr>
          <w:p w14:paraId="33481C2C" w14:textId="137CDD81" w:rsidR="006D18F0" w:rsidRPr="005C5C58" w:rsidRDefault="00F94824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System should ignore request and close connection.</w:t>
            </w:r>
          </w:p>
        </w:tc>
        <w:tc>
          <w:tcPr>
            <w:tcW w:w="3402" w:type="dxa"/>
          </w:tcPr>
          <w:p w14:paraId="706DA22B" w14:textId="5E08168E" w:rsidR="006D18F0" w:rsidRPr="005C5C58" w:rsidRDefault="005D54B2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System ignored the request and closed connection</w:t>
            </w:r>
          </w:p>
        </w:tc>
        <w:tc>
          <w:tcPr>
            <w:tcW w:w="3261" w:type="dxa"/>
          </w:tcPr>
          <w:p w14:paraId="38F331D3" w14:textId="43FE9B3F" w:rsidR="006D18F0" w:rsidRPr="005C5C58" w:rsidRDefault="005D54B2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Working as expected.</w:t>
            </w:r>
          </w:p>
        </w:tc>
      </w:tr>
      <w:tr w:rsidR="001F78D2" w:rsidRPr="005C5C58" w14:paraId="2868A228" w14:textId="77777777" w:rsidTr="00A474B2">
        <w:trPr>
          <w:trHeight w:val="424"/>
        </w:trPr>
        <w:tc>
          <w:tcPr>
            <w:tcW w:w="952" w:type="dxa"/>
          </w:tcPr>
          <w:p w14:paraId="355FF26B" w14:textId="1299F126" w:rsidR="001F78D2" w:rsidRPr="005C5C58" w:rsidRDefault="001F78D2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417" w:type="dxa"/>
          </w:tcPr>
          <w:p w14:paraId="3CE3BC3A" w14:textId="3829DB8F" w:rsidR="001F78D2" w:rsidRPr="005C5C58" w:rsidRDefault="00C07C49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GUI functionality</w:t>
            </w:r>
          </w:p>
        </w:tc>
        <w:tc>
          <w:tcPr>
            <w:tcW w:w="2446" w:type="dxa"/>
          </w:tcPr>
          <w:p w14:paraId="07B8D03F" w14:textId="55EE1FF8" w:rsidR="001F78D2" w:rsidRPr="005C5C58" w:rsidRDefault="005D54B2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Check all interactions with GUI work as expected</w:t>
            </w:r>
          </w:p>
        </w:tc>
        <w:tc>
          <w:tcPr>
            <w:tcW w:w="2551" w:type="dxa"/>
          </w:tcPr>
          <w:p w14:paraId="5819A5D3" w14:textId="4A9BA624" w:rsidR="001F78D2" w:rsidRPr="005C5C58" w:rsidRDefault="005D54B2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All buttons should do as </w:t>
            </w:r>
            <w:r w:rsidR="00A135E5" w:rsidRPr="005C5C58">
              <w:rPr>
                <w:rFonts w:ascii="Times New Roman" w:hAnsi="Times New Roman" w:cs="Times New Roman"/>
              </w:rPr>
              <w:t>labelled</w:t>
            </w:r>
            <w:r w:rsidRPr="005C5C58">
              <w:rPr>
                <w:rFonts w:ascii="Times New Roman" w:hAnsi="Times New Roman" w:cs="Times New Roman"/>
              </w:rPr>
              <w:t xml:space="preserve">, and </w:t>
            </w:r>
            <w:r w:rsidR="00A135E5" w:rsidRPr="005C5C58">
              <w:rPr>
                <w:rFonts w:ascii="Times New Roman" w:hAnsi="Times New Roman" w:cs="Times New Roman"/>
              </w:rPr>
              <w:t>displayed information should be clearly displayed</w:t>
            </w:r>
          </w:p>
        </w:tc>
        <w:tc>
          <w:tcPr>
            <w:tcW w:w="3402" w:type="dxa"/>
          </w:tcPr>
          <w:p w14:paraId="6AFB7E8B" w14:textId="2ACEC0B7" w:rsidR="001F78D2" w:rsidRPr="005C5C58" w:rsidRDefault="00A135E5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 xml:space="preserve">System working correctly, </w:t>
            </w:r>
            <w:r w:rsidR="00DB5898" w:rsidRPr="005C5C58">
              <w:rPr>
                <w:rFonts w:ascii="Times New Roman" w:hAnsi="Times New Roman" w:cs="Times New Roman"/>
              </w:rPr>
              <w:t>classification display doesn’t clear show change of result.</w:t>
            </w:r>
          </w:p>
        </w:tc>
        <w:tc>
          <w:tcPr>
            <w:tcW w:w="3261" w:type="dxa"/>
          </w:tcPr>
          <w:p w14:paraId="4D32941B" w14:textId="49B7D57D" w:rsidR="001F78D2" w:rsidRPr="005C5C58" w:rsidRDefault="00DB5898" w:rsidP="00B2318C">
            <w:pPr>
              <w:rPr>
                <w:rFonts w:ascii="Times New Roman" w:hAnsi="Times New Roman" w:cs="Times New Roman"/>
              </w:rPr>
            </w:pPr>
            <w:r w:rsidRPr="005C5C58">
              <w:rPr>
                <w:rFonts w:ascii="Times New Roman" w:hAnsi="Times New Roman" w:cs="Times New Roman"/>
              </w:rPr>
              <w:t>Make classification result change to pending when running new test to provide clear result to user.</w:t>
            </w:r>
          </w:p>
        </w:tc>
      </w:tr>
    </w:tbl>
    <w:p w14:paraId="450D3B3D" w14:textId="77777777" w:rsidR="009D2C82" w:rsidRPr="005C5C58" w:rsidRDefault="009D2C82" w:rsidP="004A6385">
      <w:pPr>
        <w:rPr>
          <w:rFonts w:ascii="Times New Roman" w:hAnsi="Times New Roman" w:cs="Times New Roman"/>
        </w:rPr>
      </w:pPr>
    </w:p>
    <w:sectPr w:rsidR="009D2C82" w:rsidRPr="005C5C58" w:rsidSect="009D2C82">
      <w:headerReference w:type="default" r:id="rId6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D34F3A" w14:textId="77777777" w:rsidR="00E46022" w:rsidRDefault="00E46022" w:rsidP="00E46022">
      <w:pPr>
        <w:spacing w:after="0" w:line="240" w:lineRule="auto"/>
      </w:pPr>
      <w:r>
        <w:separator/>
      </w:r>
    </w:p>
  </w:endnote>
  <w:endnote w:type="continuationSeparator" w:id="0">
    <w:p w14:paraId="050AA0C4" w14:textId="77777777" w:rsidR="00E46022" w:rsidRDefault="00E46022" w:rsidP="00E460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897EDD" w14:textId="77777777" w:rsidR="00E46022" w:rsidRDefault="00E46022" w:rsidP="00E46022">
      <w:pPr>
        <w:spacing w:after="0" w:line="240" w:lineRule="auto"/>
      </w:pPr>
      <w:r>
        <w:separator/>
      </w:r>
    </w:p>
  </w:footnote>
  <w:footnote w:type="continuationSeparator" w:id="0">
    <w:p w14:paraId="57660C41" w14:textId="77777777" w:rsidR="00E46022" w:rsidRDefault="00E46022" w:rsidP="00E460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4035" w:type="dxa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84"/>
      <w:gridCol w:w="11851"/>
    </w:tblGrid>
    <w:tr w:rsidR="00BC279A" w:rsidRPr="005C5C58" w14:paraId="366FBA7D" w14:textId="77777777" w:rsidTr="00BC279A">
      <w:trPr>
        <w:trHeight w:val="230"/>
      </w:trPr>
      <w:tc>
        <w:tcPr>
          <w:tcW w:w="2184" w:type="dxa"/>
        </w:tcPr>
        <w:p w14:paraId="662BF0E5" w14:textId="4B02A8CE" w:rsidR="00BC279A" w:rsidRPr="005C5C58" w:rsidRDefault="00BC279A" w:rsidP="00BC279A">
          <w:pPr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</w:pPr>
          <w:r w:rsidRPr="005C5C58"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  <w:fldChar w:fldCharType="begin"/>
          </w:r>
          <w:r w:rsidRPr="005C5C58"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  <w:instrText xml:space="preserve"> PAGE   \* MERGEFORMAT </w:instrText>
          </w:r>
          <w:r w:rsidRPr="005C5C58"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  <w:fldChar w:fldCharType="separate"/>
          </w:r>
          <w:r w:rsidRPr="005C5C58">
            <w:rPr>
              <w:rFonts w:ascii="Times New Roman" w:eastAsia="Times New Roman" w:hAnsi="Times New Roman" w:cs="Times New Roman"/>
              <w:noProof/>
              <w:kern w:val="28"/>
              <w:sz w:val="16"/>
              <w:szCs w:val="16"/>
              <w:lang w:val="en-US"/>
            </w:rPr>
            <w:t>1</w:t>
          </w:r>
          <w:r w:rsidRPr="005C5C58">
            <w:rPr>
              <w:rFonts w:ascii="Times New Roman" w:eastAsia="Times New Roman" w:hAnsi="Times New Roman" w:cs="Times New Roman"/>
              <w:noProof/>
              <w:kern w:val="28"/>
              <w:sz w:val="16"/>
              <w:szCs w:val="16"/>
              <w:lang w:val="en-US"/>
            </w:rPr>
            <w:fldChar w:fldCharType="end"/>
          </w:r>
          <w:r w:rsidR="005C5C58" w:rsidRPr="005C5C58">
            <w:rPr>
              <w:rFonts w:ascii="Times New Roman" w:eastAsia="Times New Roman" w:hAnsi="Times New Roman" w:cs="Times New Roman"/>
              <w:noProof/>
              <w:kern w:val="28"/>
              <w:sz w:val="16"/>
              <w:szCs w:val="16"/>
              <w:lang w:val="en-US"/>
            </w:rPr>
            <w:t xml:space="preserve"> </w:t>
          </w:r>
          <w:r w:rsidR="005C5C58">
            <w:rPr>
              <w:rFonts w:ascii="Times New Roman" w:eastAsia="Times New Roman" w:hAnsi="Times New Roman" w:cs="Times New Roman"/>
              <w:noProof/>
              <w:kern w:val="28"/>
              <w:sz w:val="16"/>
              <w:szCs w:val="16"/>
              <w:lang w:val="en-US"/>
            </w:rPr>
            <w:t xml:space="preserve"> </w:t>
          </w:r>
          <w:r w:rsidR="005C5C58" w:rsidRPr="005C5C58">
            <w:rPr>
              <w:rFonts w:ascii="Times New Roman" w:eastAsia="Times New Roman" w:hAnsi="Times New Roman" w:cs="Times New Roman"/>
              <w:noProof/>
              <w:kern w:val="28"/>
              <w:sz w:val="16"/>
              <w:szCs w:val="16"/>
              <w:lang w:val="en-US"/>
            </w:rPr>
            <w:t xml:space="preserve">– </w:t>
          </w:r>
          <w:r w:rsidR="005C5C58">
            <w:rPr>
              <w:rFonts w:ascii="Times New Roman" w:eastAsia="Times New Roman" w:hAnsi="Times New Roman" w:cs="Times New Roman"/>
              <w:noProof/>
              <w:kern w:val="28"/>
              <w:sz w:val="16"/>
              <w:szCs w:val="16"/>
              <w:lang w:val="en-US"/>
            </w:rPr>
            <w:t xml:space="preserve">   </w:t>
          </w:r>
          <w:r w:rsidR="005C5C58" w:rsidRPr="005C5C58">
            <w:rPr>
              <w:rFonts w:ascii="Times New Roman" w:eastAsia="Times New Roman" w:hAnsi="Times New Roman" w:cs="Times New Roman"/>
              <w:noProof/>
              <w:kern w:val="28"/>
              <w:sz w:val="16"/>
              <w:szCs w:val="16"/>
              <w:lang w:val="en-US"/>
            </w:rPr>
            <w:t xml:space="preserve">John Robson </w:t>
          </w:r>
          <w:r w:rsidR="005C5C58">
            <w:rPr>
              <w:rFonts w:ascii="Times New Roman" w:eastAsia="Times New Roman" w:hAnsi="Times New Roman" w:cs="Times New Roman"/>
              <w:noProof/>
              <w:kern w:val="28"/>
              <w:sz w:val="16"/>
              <w:szCs w:val="16"/>
              <w:lang w:val="en-US"/>
            </w:rPr>
            <w:t xml:space="preserve">  </w:t>
          </w:r>
          <w:r w:rsidR="005C5C58" w:rsidRPr="005C5C58">
            <w:rPr>
              <w:rFonts w:ascii="Times New Roman" w:eastAsia="Times New Roman" w:hAnsi="Times New Roman" w:cs="Times New Roman"/>
              <w:noProof/>
              <w:kern w:val="28"/>
              <w:sz w:val="16"/>
              <w:szCs w:val="16"/>
              <w:lang w:val="en-US"/>
            </w:rPr>
            <w:t xml:space="preserve">W19036980 </w:t>
          </w:r>
        </w:p>
      </w:tc>
      <w:tc>
        <w:tcPr>
          <w:tcW w:w="11851" w:type="dxa"/>
        </w:tcPr>
        <w:p w14:paraId="3EC56991" w14:textId="6E092422" w:rsidR="00BC279A" w:rsidRPr="005C5C58" w:rsidRDefault="00CC437B" w:rsidP="00BC279A">
          <w:pPr>
            <w:jc w:val="right"/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</w:pPr>
          <w:r w:rsidRPr="005C5C58"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  <w:t>KV5012 Software Engineering Practice</w:t>
          </w:r>
          <w:r w:rsidR="00BC279A" w:rsidRPr="005C5C58"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  <w:t xml:space="preserve">, </w:t>
          </w:r>
          <w:r w:rsidR="00C61420" w:rsidRPr="005C5C58"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  <w:t>Formative</w:t>
          </w:r>
          <w:r w:rsidR="00BC279A" w:rsidRPr="005C5C58"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  <w:t xml:space="preserve"> A</w:t>
          </w:r>
          <w:r w:rsidR="00C61420" w:rsidRPr="005C5C58"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  <w:t>ssessment</w:t>
          </w:r>
          <w:r w:rsidR="00BC279A" w:rsidRPr="005C5C58"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  <w:t xml:space="preserve">, </w:t>
          </w:r>
          <w:r w:rsidR="00BC279A" w:rsidRPr="005C5C58"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  <w:t>10</w:t>
          </w:r>
          <w:r w:rsidR="00BC279A" w:rsidRPr="005C5C58">
            <w:rPr>
              <w:rFonts w:ascii="Times New Roman" w:eastAsia="Times New Roman" w:hAnsi="Times New Roman" w:cs="Times New Roman"/>
              <w:kern w:val="28"/>
              <w:sz w:val="16"/>
              <w:szCs w:val="16"/>
              <w:lang w:val="en-US"/>
            </w:rPr>
            <w:t xml:space="preserve"> May 2021</w:t>
          </w:r>
        </w:p>
      </w:tc>
    </w:tr>
  </w:tbl>
  <w:p w14:paraId="58C302F8" w14:textId="77777777" w:rsidR="00E46022" w:rsidRPr="005C5C58" w:rsidRDefault="00E46022">
    <w:pPr>
      <w:pStyle w:val="Header"/>
      <w:rPr>
        <w:rFonts w:ascii="Times New Roman" w:hAnsi="Times New Roman" w:cs="Times New Roman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tDCwNDQ0MTY2NjNU0lEKTi0uzszPAykwrQUAz+AohywAAAA="/>
  </w:docVars>
  <w:rsids>
    <w:rsidRoot w:val="009D2C82"/>
    <w:rsid w:val="000166E8"/>
    <w:rsid w:val="000339BA"/>
    <w:rsid w:val="000409AE"/>
    <w:rsid w:val="00085E8B"/>
    <w:rsid w:val="00095811"/>
    <w:rsid w:val="000B031B"/>
    <w:rsid w:val="000B33D3"/>
    <w:rsid w:val="000C15DF"/>
    <w:rsid w:val="000D0611"/>
    <w:rsid w:val="00134EE1"/>
    <w:rsid w:val="00154ED6"/>
    <w:rsid w:val="00157A4A"/>
    <w:rsid w:val="00187EE0"/>
    <w:rsid w:val="001B7512"/>
    <w:rsid w:val="001C2C74"/>
    <w:rsid w:val="001C5ECC"/>
    <w:rsid w:val="001D1E04"/>
    <w:rsid w:val="001F35D0"/>
    <w:rsid w:val="001F78D2"/>
    <w:rsid w:val="00241D87"/>
    <w:rsid w:val="002840F1"/>
    <w:rsid w:val="002C58DA"/>
    <w:rsid w:val="00306202"/>
    <w:rsid w:val="00315B78"/>
    <w:rsid w:val="00352402"/>
    <w:rsid w:val="003812B3"/>
    <w:rsid w:val="003849C6"/>
    <w:rsid w:val="003A7869"/>
    <w:rsid w:val="003C6989"/>
    <w:rsid w:val="003D44DF"/>
    <w:rsid w:val="003E50A6"/>
    <w:rsid w:val="00413944"/>
    <w:rsid w:val="00423D18"/>
    <w:rsid w:val="00427AE8"/>
    <w:rsid w:val="004305B3"/>
    <w:rsid w:val="004364D6"/>
    <w:rsid w:val="0044654F"/>
    <w:rsid w:val="004553C8"/>
    <w:rsid w:val="00456561"/>
    <w:rsid w:val="00467C1F"/>
    <w:rsid w:val="004949C1"/>
    <w:rsid w:val="004A6385"/>
    <w:rsid w:val="004A6E00"/>
    <w:rsid w:val="004C7772"/>
    <w:rsid w:val="004D6919"/>
    <w:rsid w:val="005312FB"/>
    <w:rsid w:val="005713AF"/>
    <w:rsid w:val="00572617"/>
    <w:rsid w:val="005B6937"/>
    <w:rsid w:val="005C5C58"/>
    <w:rsid w:val="005D54B2"/>
    <w:rsid w:val="005F37FC"/>
    <w:rsid w:val="00614B46"/>
    <w:rsid w:val="00632C6D"/>
    <w:rsid w:val="00672D2C"/>
    <w:rsid w:val="00696A17"/>
    <w:rsid w:val="006C6CFA"/>
    <w:rsid w:val="006D18F0"/>
    <w:rsid w:val="006E2423"/>
    <w:rsid w:val="006E31D4"/>
    <w:rsid w:val="0070778E"/>
    <w:rsid w:val="0072384B"/>
    <w:rsid w:val="00757B02"/>
    <w:rsid w:val="00762AE7"/>
    <w:rsid w:val="00764E3D"/>
    <w:rsid w:val="00767251"/>
    <w:rsid w:val="00771017"/>
    <w:rsid w:val="007731F9"/>
    <w:rsid w:val="007B6B52"/>
    <w:rsid w:val="007D2016"/>
    <w:rsid w:val="007E3A4B"/>
    <w:rsid w:val="007E3F9C"/>
    <w:rsid w:val="00812A5F"/>
    <w:rsid w:val="00815AF2"/>
    <w:rsid w:val="00815CDA"/>
    <w:rsid w:val="008324B9"/>
    <w:rsid w:val="008347B2"/>
    <w:rsid w:val="0084453F"/>
    <w:rsid w:val="008A4D74"/>
    <w:rsid w:val="008B3E61"/>
    <w:rsid w:val="008D2ECD"/>
    <w:rsid w:val="008E498E"/>
    <w:rsid w:val="008F5DF5"/>
    <w:rsid w:val="00905E0F"/>
    <w:rsid w:val="00920C1E"/>
    <w:rsid w:val="00943C53"/>
    <w:rsid w:val="009507A7"/>
    <w:rsid w:val="009757B9"/>
    <w:rsid w:val="00977819"/>
    <w:rsid w:val="009B177D"/>
    <w:rsid w:val="009C39AF"/>
    <w:rsid w:val="009C4F97"/>
    <w:rsid w:val="009D2C82"/>
    <w:rsid w:val="009F2512"/>
    <w:rsid w:val="009F5210"/>
    <w:rsid w:val="009F63B9"/>
    <w:rsid w:val="00A135E5"/>
    <w:rsid w:val="00A42DE1"/>
    <w:rsid w:val="00A474B2"/>
    <w:rsid w:val="00A713CC"/>
    <w:rsid w:val="00A82111"/>
    <w:rsid w:val="00A94856"/>
    <w:rsid w:val="00B01CFC"/>
    <w:rsid w:val="00B05E01"/>
    <w:rsid w:val="00B06AF5"/>
    <w:rsid w:val="00B1232B"/>
    <w:rsid w:val="00B13608"/>
    <w:rsid w:val="00B2318C"/>
    <w:rsid w:val="00B2452A"/>
    <w:rsid w:val="00B336B4"/>
    <w:rsid w:val="00B4093D"/>
    <w:rsid w:val="00B555D3"/>
    <w:rsid w:val="00B657C2"/>
    <w:rsid w:val="00B87F04"/>
    <w:rsid w:val="00BA4B30"/>
    <w:rsid w:val="00BB28E9"/>
    <w:rsid w:val="00BC279A"/>
    <w:rsid w:val="00BE0ED4"/>
    <w:rsid w:val="00C07C49"/>
    <w:rsid w:val="00C129F6"/>
    <w:rsid w:val="00C15A03"/>
    <w:rsid w:val="00C23D13"/>
    <w:rsid w:val="00C36435"/>
    <w:rsid w:val="00C42EC5"/>
    <w:rsid w:val="00C5002B"/>
    <w:rsid w:val="00C61420"/>
    <w:rsid w:val="00CB2A74"/>
    <w:rsid w:val="00CC437B"/>
    <w:rsid w:val="00D26B05"/>
    <w:rsid w:val="00D435A8"/>
    <w:rsid w:val="00D4771C"/>
    <w:rsid w:val="00DB5898"/>
    <w:rsid w:val="00DC53DF"/>
    <w:rsid w:val="00DD2D57"/>
    <w:rsid w:val="00E01A7C"/>
    <w:rsid w:val="00E11F88"/>
    <w:rsid w:val="00E1379C"/>
    <w:rsid w:val="00E1491D"/>
    <w:rsid w:val="00E31080"/>
    <w:rsid w:val="00E34D1E"/>
    <w:rsid w:val="00E46022"/>
    <w:rsid w:val="00E476B8"/>
    <w:rsid w:val="00EB0CEF"/>
    <w:rsid w:val="00EB1DA9"/>
    <w:rsid w:val="00F01D50"/>
    <w:rsid w:val="00F24922"/>
    <w:rsid w:val="00F27B5F"/>
    <w:rsid w:val="00F33778"/>
    <w:rsid w:val="00F41003"/>
    <w:rsid w:val="00F45A67"/>
    <w:rsid w:val="00F61B95"/>
    <w:rsid w:val="00F72A57"/>
    <w:rsid w:val="00F80039"/>
    <w:rsid w:val="00F933B8"/>
    <w:rsid w:val="00F94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BA18A2"/>
  <w15:chartTrackingRefBased/>
  <w15:docId w15:val="{1A45031D-1917-45D1-90E4-4A7A7EE86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2C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B0CE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0CE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460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022"/>
  </w:style>
  <w:style w:type="paragraph" w:styleId="Footer">
    <w:name w:val="footer"/>
    <w:basedOn w:val="Normal"/>
    <w:link w:val="FooterChar"/>
    <w:uiPriority w:val="99"/>
    <w:unhideWhenUsed/>
    <w:rsid w:val="00E4602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0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4</Pages>
  <Words>966</Words>
  <Characters>5511</Characters>
  <Application>Microsoft Office Word</Application>
  <DocSecurity>0</DocSecurity>
  <Lines>45</Lines>
  <Paragraphs>12</Paragraphs>
  <ScaleCrop>false</ScaleCrop>
  <Company/>
  <LinksUpToDate>false</LinksUpToDate>
  <CharactersWithSpaces>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Robson</dc:creator>
  <cp:keywords/>
  <dc:description/>
  <cp:lastModifiedBy>John Robson</cp:lastModifiedBy>
  <cp:revision>154</cp:revision>
  <dcterms:created xsi:type="dcterms:W3CDTF">2021-04-28T15:41:00Z</dcterms:created>
  <dcterms:modified xsi:type="dcterms:W3CDTF">2021-05-09T11:55:00Z</dcterms:modified>
</cp:coreProperties>
</file>